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word/webSettings.xml" ContentType="application/vnd.openxmlformats-officedocument.wordprocessingml.webSetting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E1C020B"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B27589">
        <w:rPr>
          <w:rFonts w:ascii="Times New Roman" w:eastAsia="Arial" w:hAnsi="Times New Roman" w:cs="Times New Roman"/>
          <w:b/>
          <w:color w:val="833C0B" w:themeColor="accent2" w:themeShade="80"/>
          <w:sz w:val="37"/>
          <w:szCs w:val="26"/>
        </w:rPr>
        <w:t xml:space="preserve"> </w:t>
      </w:r>
      <w:r w:rsidR="00340199">
        <w:rPr>
          <w:rFonts w:ascii="Times New Roman" w:eastAsia="Arial" w:hAnsi="Times New Roman" w:cs="Times New Roman"/>
          <w:b/>
          <w:color w:val="833C0B" w:themeColor="accent2" w:themeShade="80"/>
          <w:sz w:val="37"/>
          <w:szCs w:val="26"/>
        </w:rPr>
        <w:t>5</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060A190E" w14:textId="26A312F1" w:rsidR="006D0439" w:rsidRDefault="002422B1" w:rsidP="00DA6B93">
      <w:pPr>
        <w:pStyle w:val="Heading1"/>
      </w:pPr>
      <w:r w:rsidRPr="002422B1">
        <w:t>Sub-</w:t>
      </w:r>
      <w:r>
        <w:t>Q</w:t>
      </w:r>
      <w:r w:rsidRPr="002422B1">
        <w:t>ueries</w:t>
      </w:r>
    </w:p>
    <w:p w14:paraId="591A6EA8" w14:textId="03C5F595" w:rsidR="004418A6" w:rsidRDefault="004418A6" w:rsidP="004418A6">
      <w:pPr>
        <w:spacing w:before="240"/>
        <w:jc w:val="both"/>
        <w:rPr>
          <w:rFonts w:ascii="Cambria" w:hAnsi="Cambria"/>
          <w:sz w:val="24"/>
          <w:szCs w:val="24"/>
        </w:rPr>
      </w:pPr>
      <w:r w:rsidRPr="004418A6">
        <w:rPr>
          <w:rFonts w:ascii="Cambria" w:hAnsi="Cambria"/>
          <w:sz w:val="24"/>
          <w:szCs w:val="24"/>
        </w:rPr>
        <w:t xml:space="preserve">In this lab we will continue practicing SQL queries related to subqueries on a schema of a DVD Store and </w:t>
      </w:r>
      <w:r w:rsidR="00296F78">
        <w:rPr>
          <w:rFonts w:ascii="Cambria" w:hAnsi="Cambria"/>
          <w:sz w:val="24"/>
          <w:szCs w:val="24"/>
        </w:rPr>
        <w:t xml:space="preserve">a </w:t>
      </w:r>
      <w:r w:rsidRPr="004418A6">
        <w:rPr>
          <w:rFonts w:ascii="Cambria" w:hAnsi="Cambria"/>
          <w:sz w:val="24"/>
          <w:szCs w:val="24"/>
        </w:rPr>
        <w:t xml:space="preserve">University created and populated in the previous labs. </w:t>
      </w:r>
      <w:r w:rsidR="00157A5D">
        <w:rPr>
          <w:rFonts w:ascii="Cambria" w:hAnsi="Cambria"/>
          <w:sz w:val="24"/>
          <w:szCs w:val="24"/>
        </w:rPr>
        <w:t xml:space="preserve">We also perform some examples on </w:t>
      </w:r>
      <w:r w:rsidR="00157A5D" w:rsidRPr="00157A5D">
        <w:rPr>
          <w:rFonts w:ascii="Cambria" w:hAnsi="Cambria"/>
          <w:sz w:val="24"/>
          <w:szCs w:val="24"/>
        </w:rPr>
        <w:t>restaurant</w:t>
      </w:r>
      <w:r w:rsidR="00157A5D">
        <w:rPr>
          <w:rFonts w:ascii="Cambria" w:hAnsi="Cambria"/>
          <w:sz w:val="24"/>
          <w:szCs w:val="24"/>
        </w:rPr>
        <w:t xml:space="preserve"> schema. </w:t>
      </w:r>
      <w:r w:rsidR="00157A5D" w:rsidRPr="00157A5D">
        <w:rPr>
          <w:rFonts w:ascii="Cambria" w:hAnsi="Cambria"/>
          <w:sz w:val="24"/>
          <w:szCs w:val="24"/>
        </w:rPr>
        <w:t>The table schema for restaurant is given below.</w:t>
      </w:r>
    </w:p>
    <w:p w14:paraId="5C6B02E9" w14:textId="3CC2E39D" w:rsidR="00157A5D" w:rsidRPr="004418A6" w:rsidRDefault="00157A5D" w:rsidP="00157A5D">
      <w:pPr>
        <w:spacing w:before="240"/>
        <w:jc w:val="center"/>
        <w:rPr>
          <w:rFonts w:ascii="Cambria" w:hAnsi="Cambria"/>
          <w:sz w:val="24"/>
          <w:szCs w:val="24"/>
        </w:rPr>
      </w:pPr>
      <w:r>
        <w:rPr>
          <w:noProof/>
        </w:rPr>
        <w:drawing>
          <wp:inline distT="0" distB="0" distL="0" distR="0" wp14:anchorId="1BA2C3A5" wp14:editId="4E3860F7">
            <wp:extent cx="4231006" cy="3749040"/>
            <wp:effectExtent l="0" t="0" r="0" b="0"/>
            <wp:docPr id="72" name="Picture 72"/>
            <wp:cNvGraphicFramePr/>
            <a:graphic xmlns:a="http://schemas.openxmlformats.org/drawingml/2006/main">
              <a:graphicData uri="http://schemas.openxmlformats.org/drawingml/2006/picture">
                <pic:pic xmlns:pic="http://schemas.openxmlformats.org/drawingml/2006/picture">
                  <pic:nvPicPr>
                    <pic:cNvPr id="72" name="Picture 72"/>
                    <pic:cNvPicPr/>
                  </pic:nvPicPr>
                  <pic:blipFill>
                    <a:blip r:embed="rId7"/>
                    <a:stretch>
                      <a:fillRect/>
                    </a:stretch>
                  </pic:blipFill>
                  <pic:spPr>
                    <a:xfrm>
                      <a:off x="0" y="0"/>
                      <a:ext cx="4231006" cy="3749040"/>
                    </a:xfrm>
                    <a:prstGeom prst="rect">
                      <a:avLst/>
                    </a:prstGeom>
                  </pic:spPr>
                </pic:pic>
              </a:graphicData>
            </a:graphic>
          </wp:inline>
        </w:drawing>
      </w:r>
    </w:p>
    <w:p w14:paraId="153755C0" w14:textId="4CE8DB3E" w:rsidR="004418A6" w:rsidRDefault="004418A6" w:rsidP="004418A6">
      <w:pPr>
        <w:spacing w:before="240"/>
        <w:jc w:val="both"/>
        <w:rPr>
          <w:rFonts w:ascii="Cambria" w:hAnsi="Cambria"/>
          <w:sz w:val="24"/>
          <w:szCs w:val="24"/>
        </w:rPr>
      </w:pPr>
      <w:r w:rsidRPr="004418A6">
        <w:rPr>
          <w:rFonts w:ascii="Cambria" w:hAnsi="Cambria"/>
          <w:sz w:val="24"/>
          <w:szCs w:val="24"/>
        </w:rPr>
        <w:t xml:space="preserve">So far, we’ve seen joins and set operators for combining tables together. SQL provides another way to combine tables. You can nest queries within queries. Such an embedded query is called a subquery. A subquery computes results that are then used by an outer query. Basically, a subquery acts like any other expression we’ve seen so far. A subquery can be nested inside the SELECT, FROM, WHERE, and HAVING clauses. You can even nest subqueries inside another subquery.  </w:t>
      </w:r>
    </w:p>
    <w:p w14:paraId="1C2FB430" w14:textId="0D3327C7" w:rsidR="004418A6" w:rsidRDefault="00E020FE" w:rsidP="004418A6">
      <w:pPr>
        <w:spacing w:before="240"/>
        <w:jc w:val="both"/>
        <w:rPr>
          <w:rFonts w:ascii="Cambria" w:hAnsi="Cambria"/>
          <w:sz w:val="24"/>
          <w:szCs w:val="24"/>
        </w:rPr>
      </w:pPr>
      <w:r w:rsidRPr="00D42F08">
        <w:rPr>
          <w:rFonts w:ascii="Cambria" w:hAnsi="Cambria"/>
          <w:b/>
          <w:bCs/>
          <w:sz w:val="24"/>
          <w:szCs w:val="24"/>
        </w:rPr>
        <w:t>Example</w:t>
      </w:r>
      <w:r>
        <w:rPr>
          <w:rFonts w:ascii="Cambria" w:hAnsi="Cambria"/>
          <w:sz w:val="24"/>
          <w:szCs w:val="24"/>
        </w:rPr>
        <w:t>: Find store manager’s mailing address of store 2.</w:t>
      </w:r>
    </w:p>
    <w:p w14:paraId="7171777A"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select concat(address.address,', Dist. - ',address.district,' PIN - ', address.postal_code) as address</w:t>
      </w:r>
    </w:p>
    <w:p w14:paraId="29016554"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from sakila.address</w:t>
      </w:r>
    </w:p>
    <w:p w14:paraId="35991179"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where address.address_id =</w:t>
      </w:r>
    </w:p>
    <w:p w14:paraId="4C400D26"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lastRenderedPageBreak/>
        <w:t>(select store.address_id from sakila.store</w:t>
      </w:r>
    </w:p>
    <w:p w14:paraId="5DDAA5F6" w14:textId="50453B80"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where store.manager_staff_id=2);</w:t>
      </w:r>
    </w:p>
    <w:p w14:paraId="61DA240A" w14:textId="2FAC09EE" w:rsidR="00296F78" w:rsidRDefault="00296F78" w:rsidP="00296F78">
      <w:pPr>
        <w:spacing w:before="240"/>
        <w:jc w:val="both"/>
        <w:rPr>
          <w:rFonts w:ascii="Cambria" w:hAnsi="Cambria"/>
          <w:sz w:val="24"/>
          <w:szCs w:val="24"/>
        </w:rPr>
      </w:pPr>
      <w:r w:rsidRPr="00296F78">
        <w:rPr>
          <w:rFonts w:ascii="Cambria" w:hAnsi="Cambria"/>
          <w:sz w:val="24"/>
          <w:szCs w:val="24"/>
        </w:rPr>
        <w:t xml:space="preserve">Some points to remember when using subqueries:   </w:t>
      </w:r>
    </w:p>
    <w:p w14:paraId="72929521" w14:textId="77777777" w:rsidR="00296F78" w:rsidRPr="00296F78" w:rsidRDefault="00296F78" w:rsidP="00296F78">
      <w:pPr>
        <w:pStyle w:val="ListParagraph"/>
        <w:numPr>
          <w:ilvl w:val="0"/>
          <w:numId w:val="27"/>
        </w:numPr>
        <w:spacing w:before="240"/>
        <w:jc w:val="both"/>
        <w:rPr>
          <w:rFonts w:ascii="Cambria" w:hAnsi="Cambria"/>
          <w:sz w:val="24"/>
          <w:szCs w:val="24"/>
        </w:rPr>
      </w:pPr>
      <w:r w:rsidRPr="00296F78">
        <w:rPr>
          <w:rFonts w:ascii="Cambria" w:hAnsi="Cambria"/>
          <w:sz w:val="24"/>
          <w:szCs w:val="24"/>
        </w:rPr>
        <w:t xml:space="preserve">SQL marks the boundaries of a subquery with parentheses.   </w:t>
      </w:r>
    </w:p>
    <w:p w14:paraId="08A5860D" w14:textId="6D120E8E" w:rsidR="00296F78" w:rsidRPr="00296F78" w:rsidRDefault="00296F78" w:rsidP="00296F78">
      <w:pPr>
        <w:pStyle w:val="ListParagraph"/>
        <w:numPr>
          <w:ilvl w:val="0"/>
          <w:numId w:val="27"/>
        </w:numPr>
        <w:spacing w:before="240"/>
        <w:jc w:val="both"/>
        <w:rPr>
          <w:rFonts w:ascii="Cambria" w:hAnsi="Cambria"/>
          <w:sz w:val="24"/>
          <w:szCs w:val="24"/>
        </w:rPr>
      </w:pPr>
      <w:r w:rsidRPr="00296F78">
        <w:rPr>
          <w:rFonts w:ascii="Cambria" w:hAnsi="Cambria"/>
          <w:sz w:val="24"/>
          <w:szCs w:val="24"/>
        </w:rPr>
        <w:t xml:space="preserve">Only the columns of the outermost query can appear in the result table. When creating a new query, the outermost query must contain all the attributes needed in the answer.   </w:t>
      </w:r>
    </w:p>
    <w:p w14:paraId="51146236" w14:textId="48925E31" w:rsidR="00296F78" w:rsidRPr="00296F78" w:rsidRDefault="00296F78" w:rsidP="00296F78">
      <w:pPr>
        <w:pStyle w:val="ListParagraph"/>
        <w:numPr>
          <w:ilvl w:val="0"/>
          <w:numId w:val="27"/>
        </w:numPr>
        <w:spacing w:before="240"/>
        <w:jc w:val="both"/>
        <w:rPr>
          <w:rFonts w:ascii="Cambria" w:hAnsi="Cambria"/>
          <w:sz w:val="24"/>
          <w:szCs w:val="24"/>
        </w:rPr>
      </w:pPr>
      <w:r w:rsidRPr="00296F78">
        <w:rPr>
          <w:rFonts w:ascii="Cambria" w:hAnsi="Cambria"/>
          <w:sz w:val="24"/>
          <w:szCs w:val="24"/>
        </w:rPr>
        <w:t xml:space="preserve">There must be some way of connecting the outer query to the inner query. All SQL comparison operators work with subqueries.   </w:t>
      </w:r>
    </w:p>
    <w:p w14:paraId="4601F01A" w14:textId="1CE50252" w:rsidR="00296F78" w:rsidRPr="00296F78" w:rsidRDefault="00296F78" w:rsidP="00296F78">
      <w:pPr>
        <w:pStyle w:val="ListParagraph"/>
        <w:numPr>
          <w:ilvl w:val="0"/>
          <w:numId w:val="27"/>
        </w:numPr>
        <w:spacing w:before="240"/>
        <w:jc w:val="both"/>
        <w:rPr>
          <w:rFonts w:ascii="Cambria" w:hAnsi="Cambria"/>
          <w:sz w:val="24"/>
          <w:szCs w:val="24"/>
        </w:rPr>
      </w:pPr>
      <w:r w:rsidRPr="00296F78">
        <w:rPr>
          <w:rFonts w:ascii="Cambria" w:hAnsi="Cambria"/>
          <w:sz w:val="24"/>
          <w:szCs w:val="24"/>
        </w:rPr>
        <w:t xml:space="preserve">Subqueries are restricted in what they can return. First, the row and column count must match the comparison operator. Second, the data types must be compatible.    </w:t>
      </w:r>
    </w:p>
    <w:p w14:paraId="2DD2600F" w14:textId="0BCE17D2" w:rsidR="002422B1" w:rsidRDefault="002422B1" w:rsidP="00DA6B93">
      <w:pPr>
        <w:pStyle w:val="Heading2"/>
      </w:pPr>
      <w:r w:rsidRPr="002422B1">
        <w:t>Subqueries using IN</w:t>
      </w:r>
    </w:p>
    <w:p w14:paraId="7C748C88" w14:textId="617F248F" w:rsidR="00296F78" w:rsidRDefault="003F24D6" w:rsidP="003F24D6">
      <w:pPr>
        <w:spacing w:before="240"/>
        <w:jc w:val="both"/>
        <w:rPr>
          <w:rFonts w:ascii="Cambria" w:hAnsi="Cambria"/>
          <w:sz w:val="24"/>
          <w:szCs w:val="24"/>
        </w:rPr>
      </w:pPr>
      <w:r w:rsidRPr="003F24D6">
        <w:rPr>
          <w:rFonts w:ascii="Cambria" w:hAnsi="Cambria"/>
          <w:sz w:val="24"/>
          <w:szCs w:val="24"/>
        </w:rPr>
        <w:t xml:space="preserve">In the above query, the = operator makes the connection between the queries. Because = expects a single value, the inner query may only return a result with a single attribute and row. If subquery returns multiple rows, we must use a different operator. We use the IN operator, which expects a subquery result with zero or more rows.   </w:t>
      </w:r>
    </w:p>
    <w:p w14:paraId="65AA6BD2" w14:textId="2F115354" w:rsidR="003F24D6" w:rsidRDefault="00E020FE" w:rsidP="003F24D6">
      <w:pPr>
        <w:spacing w:before="240"/>
        <w:jc w:val="both"/>
        <w:rPr>
          <w:rFonts w:ascii="Cambria" w:hAnsi="Cambria"/>
          <w:sz w:val="24"/>
          <w:szCs w:val="24"/>
        </w:rPr>
      </w:pPr>
      <w:r w:rsidRPr="00D42F08">
        <w:rPr>
          <w:rFonts w:ascii="Cambria" w:hAnsi="Cambria"/>
          <w:b/>
          <w:bCs/>
          <w:sz w:val="24"/>
          <w:szCs w:val="24"/>
        </w:rPr>
        <w:t>Example</w:t>
      </w:r>
      <w:r w:rsidR="00E17E2D">
        <w:rPr>
          <w:rFonts w:ascii="Cambria" w:hAnsi="Cambria"/>
          <w:sz w:val="24"/>
          <w:szCs w:val="24"/>
        </w:rPr>
        <w:t xml:space="preserve"> 1</w:t>
      </w:r>
      <w:r>
        <w:rPr>
          <w:rFonts w:ascii="Cambria" w:hAnsi="Cambria"/>
          <w:sz w:val="24"/>
          <w:szCs w:val="24"/>
        </w:rPr>
        <w:t>: List all customer who done a payment with staff id =2.</w:t>
      </w:r>
    </w:p>
    <w:p w14:paraId="1989C2B7"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select concat(customer.first_name,' ', customer.last_name) as CustName</w:t>
      </w:r>
    </w:p>
    <w:p w14:paraId="54FFB60E"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from sakila.customer</w:t>
      </w:r>
    </w:p>
    <w:p w14:paraId="70F80D2D"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where customer.customer_id in</w:t>
      </w:r>
    </w:p>
    <w:p w14:paraId="771E6C3C" w14:textId="77777777" w:rsidR="00E020FE" w:rsidRP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select payment.customer_id from sakila.payment</w:t>
      </w:r>
    </w:p>
    <w:p w14:paraId="00EF55AA" w14:textId="46B69089" w:rsidR="00E020FE" w:rsidRDefault="00E020FE" w:rsidP="00E020FE">
      <w:pPr>
        <w:spacing w:after="0"/>
        <w:rPr>
          <w:rFonts w:ascii="Courier New" w:hAnsi="Courier New" w:cs="Courier New"/>
          <w:sz w:val="24"/>
          <w:szCs w:val="24"/>
        </w:rPr>
      </w:pPr>
      <w:r w:rsidRPr="00E020FE">
        <w:rPr>
          <w:rFonts w:ascii="Courier New" w:hAnsi="Courier New" w:cs="Courier New"/>
          <w:sz w:val="24"/>
          <w:szCs w:val="24"/>
        </w:rPr>
        <w:t>where payment.staff_id=2);</w:t>
      </w:r>
    </w:p>
    <w:p w14:paraId="64D3BB7F" w14:textId="29CCEE46" w:rsidR="00E17E2D" w:rsidRDefault="00E17E2D" w:rsidP="00E020FE">
      <w:pPr>
        <w:spacing w:after="0"/>
        <w:rPr>
          <w:rFonts w:ascii="Courier New" w:hAnsi="Courier New" w:cs="Courier New"/>
          <w:sz w:val="24"/>
          <w:szCs w:val="24"/>
        </w:rPr>
      </w:pPr>
    </w:p>
    <w:p w14:paraId="35DDC5ED" w14:textId="15E7C3E3" w:rsidR="00E17E2D" w:rsidRPr="00E17E2D" w:rsidRDefault="00E17E2D" w:rsidP="00E17E2D">
      <w:pPr>
        <w:spacing w:before="240"/>
        <w:rPr>
          <w:rFonts w:ascii="Cambria" w:hAnsi="Cambria"/>
          <w:sz w:val="24"/>
          <w:szCs w:val="24"/>
        </w:rPr>
      </w:pPr>
      <w:r w:rsidRPr="00D42F08">
        <w:rPr>
          <w:rFonts w:ascii="Cambria" w:hAnsi="Cambria"/>
          <w:b/>
          <w:bCs/>
          <w:sz w:val="24"/>
          <w:szCs w:val="24"/>
        </w:rPr>
        <w:t>Example</w:t>
      </w:r>
      <w:r w:rsidRPr="00E17E2D">
        <w:rPr>
          <w:rFonts w:ascii="Cambria" w:hAnsi="Cambria"/>
          <w:sz w:val="24"/>
          <w:szCs w:val="24"/>
        </w:rPr>
        <w:t xml:space="preserve"> 2: List name of student from student table who takes course in Fall semester.</w:t>
      </w:r>
    </w:p>
    <w:p w14:paraId="48FCEC2A" w14:textId="77777777" w:rsidR="00E17E2D" w:rsidRPr="00E17E2D" w:rsidRDefault="00E17E2D" w:rsidP="00E17E2D">
      <w:pPr>
        <w:spacing w:after="0"/>
        <w:rPr>
          <w:rFonts w:ascii="Courier New" w:hAnsi="Courier New" w:cs="Courier New"/>
          <w:sz w:val="24"/>
          <w:szCs w:val="24"/>
        </w:rPr>
      </w:pPr>
      <w:r w:rsidRPr="00E17E2D">
        <w:rPr>
          <w:rFonts w:ascii="Courier New" w:hAnsi="Courier New" w:cs="Courier New"/>
          <w:sz w:val="24"/>
          <w:szCs w:val="24"/>
        </w:rPr>
        <w:t>select student.name from university2.student</w:t>
      </w:r>
    </w:p>
    <w:p w14:paraId="29FCE90A" w14:textId="26EFE894" w:rsidR="00E17E2D" w:rsidRPr="00E17E2D" w:rsidRDefault="00E17E2D" w:rsidP="00E17E2D">
      <w:pPr>
        <w:spacing w:after="0"/>
        <w:rPr>
          <w:rFonts w:ascii="Courier New" w:hAnsi="Courier New" w:cs="Courier New"/>
          <w:sz w:val="24"/>
          <w:szCs w:val="24"/>
        </w:rPr>
      </w:pPr>
      <w:r w:rsidRPr="00E17E2D">
        <w:rPr>
          <w:rFonts w:ascii="Courier New" w:hAnsi="Courier New" w:cs="Courier New"/>
          <w:sz w:val="24"/>
          <w:szCs w:val="24"/>
        </w:rPr>
        <w:t xml:space="preserve">where student.ID IN </w:t>
      </w:r>
    </w:p>
    <w:p w14:paraId="6685000B" w14:textId="77777777" w:rsidR="00E17E2D" w:rsidRPr="00E17E2D" w:rsidRDefault="00E17E2D" w:rsidP="00E17E2D">
      <w:pPr>
        <w:spacing w:after="0"/>
        <w:rPr>
          <w:rFonts w:ascii="Courier New" w:hAnsi="Courier New" w:cs="Courier New"/>
          <w:sz w:val="24"/>
          <w:szCs w:val="24"/>
        </w:rPr>
      </w:pPr>
      <w:r w:rsidRPr="00E17E2D">
        <w:rPr>
          <w:rFonts w:ascii="Courier New" w:hAnsi="Courier New" w:cs="Courier New"/>
          <w:sz w:val="24"/>
          <w:szCs w:val="24"/>
        </w:rPr>
        <w:t>(select takes.id from university2.takes</w:t>
      </w:r>
    </w:p>
    <w:p w14:paraId="7752A065" w14:textId="175F96EA" w:rsidR="00E17E2D" w:rsidRDefault="00E17E2D" w:rsidP="00E17E2D">
      <w:pPr>
        <w:spacing w:after="0"/>
        <w:rPr>
          <w:rFonts w:ascii="Courier New" w:hAnsi="Courier New" w:cs="Courier New"/>
          <w:sz w:val="24"/>
          <w:szCs w:val="24"/>
        </w:rPr>
      </w:pPr>
      <w:r w:rsidRPr="00E17E2D">
        <w:rPr>
          <w:rFonts w:ascii="Courier New" w:hAnsi="Courier New" w:cs="Courier New"/>
          <w:sz w:val="24"/>
          <w:szCs w:val="24"/>
        </w:rPr>
        <w:t>where takes.semester = 'Fall');</w:t>
      </w:r>
    </w:p>
    <w:p w14:paraId="321415B2" w14:textId="77777777" w:rsidR="00E17E2D" w:rsidRPr="00E020FE" w:rsidRDefault="00E17E2D" w:rsidP="00E020FE">
      <w:pPr>
        <w:spacing w:after="0"/>
        <w:rPr>
          <w:rFonts w:ascii="Courier New" w:hAnsi="Courier New" w:cs="Courier New"/>
          <w:sz w:val="24"/>
          <w:szCs w:val="24"/>
        </w:rPr>
      </w:pPr>
    </w:p>
    <w:p w14:paraId="44154DB0" w14:textId="62863BFB" w:rsidR="00184EB5" w:rsidRDefault="00184EB5" w:rsidP="00DA6B93">
      <w:pPr>
        <w:pStyle w:val="Heading2"/>
      </w:pPr>
      <w:r w:rsidRPr="002422B1">
        <w:t>Subqueries Using NOT IN</w:t>
      </w:r>
    </w:p>
    <w:p w14:paraId="52B7F29C" w14:textId="479AD31B" w:rsidR="0049782B" w:rsidRDefault="0049782B" w:rsidP="0049782B">
      <w:pPr>
        <w:spacing w:before="240"/>
        <w:jc w:val="both"/>
        <w:rPr>
          <w:rFonts w:ascii="Cambria" w:hAnsi="Cambria"/>
          <w:sz w:val="24"/>
          <w:szCs w:val="24"/>
        </w:rPr>
      </w:pPr>
      <w:r w:rsidRPr="0049782B">
        <w:rPr>
          <w:rFonts w:ascii="Cambria" w:hAnsi="Cambria"/>
          <w:sz w:val="24"/>
          <w:szCs w:val="24"/>
        </w:rPr>
        <w:t xml:space="preserve">IN over an empty table always returns false, therefore NOT IN always returns true.   </w:t>
      </w:r>
    </w:p>
    <w:p w14:paraId="376ACC75" w14:textId="4918B66E" w:rsidR="00E17E2D" w:rsidRPr="00E17E2D" w:rsidRDefault="00E17E2D" w:rsidP="00E17E2D">
      <w:pPr>
        <w:spacing w:before="240"/>
        <w:jc w:val="both"/>
        <w:rPr>
          <w:rFonts w:ascii="Cambria" w:hAnsi="Cambria"/>
          <w:sz w:val="24"/>
          <w:szCs w:val="24"/>
        </w:rPr>
      </w:pPr>
      <w:r w:rsidRPr="00D42F08">
        <w:rPr>
          <w:rFonts w:ascii="Cambria" w:hAnsi="Cambria"/>
          <w:b/>
          <w:bCs/>
          <w:sz w:val="24"/>
          <w:szCs w:val="24"/>
        </w:rPr>
        <w:t>Example</w:t>
      </w:r>
      <w:r>
        <w:rPr>
          <w:rFonts w:ascii="Cambria" w:hAnsi="Cambria"/>
          <w:sz w:val="24"/>
          <w:szCs w:val="24"/>
        </w:rPr>
        <w:t xml:space="preserve">: </w:t>
      </w:r>
      <w:r w:rsidRPr="00E17E2D">
        <w:rPr>
          <w:rFonts w:ascii="Cambria" w:hAnsi="Cambria"/>
          <w:sz w:val="24"/>
          <w:szCs w:val="24"/>
        </w:rPr>
        <w:t>List name of student from student table who</w:t>
      </w:r>
      <w:r>
        <w:rPr>
          <w:rFonts w:ascii="Cambria" w:hAnsi="Cambria"/>
          <w:sz w:val="24"/>
          <w:szCs w:val="24"/>
        </w:rPr>
        <w:t xml:space="preserve"> does not</w:t>
      </w:r>
      <w:r w:rsidRPr="00E17E2D">
        <w:rPr>
          <w:rFonts w:ascii="Cambria" w:hAnsi="Cambria"/>
          <w:sz w:val="24"/>
          <w:szCs w:val="24"/>
        </w:rPr>
        <w:t xml:space="preserve"> takes course in Fall semester.</w:t>
      </w:r>
    </w:p>
    <w:p w14:paraId="144B6EAA" w14:textId="77777777" w:rsidR="00FC6483" w:rsidRPr="00E17E2D" w:rsidRDefault="00FC6483" w:rsidP="00FC6483">
      <w:pPr>
        <w:spacing w:after="0"/>
        <w:rPr>
          <w:rFonts w:ascii="Courier New" w:hAnsi="Courier New" w:cs="Courier New"/>
          <w:sz w:val="24"/>
          <w:szCs w:val="24"/>
        </w:rPr>
      </w:pPr>
      <w:r w:rsidRPr="00E17E2D">
        <w:rPr>
          <w:rFonts w:ascii="Courier New" w:hAnsi="Courier New" w:cs="Courier New"/>
          <w:sz w:val="24"/>
          <w:szCs w:val="24"/>
        </w:rPr>
        <w:t>select student.name from university2.student</w:t>
      </w:r>
    </w:p>
    <w:p w14:paraId="2CE11B38" w14:textId="77777777" w:rsidR="00FC6483" w:rsidRPr="00E17E2D" w:rsidRDefault="00FC6483" w:rsidP="00FC6483">
      <w:pPr>
        <w:spacing w:after="0"/>
        <w:rPr>
          <w:rFonts w:ascii="Courier New" w:hAnsi="Courier New" w:cs="Courier New"/>
          <w:sz w:val="24"/>
          <w:szCs w:val="24"/>
        </w:rPr>
      </w:pPr>
      <w:r w:rsidRPr="00E17E2D">
        <w:rPr>
          <w:rFonts w:ascii="Courier New" w:hAnsi="Courier New" w:cs="Courier New"/>
          <w:sz w:val="24"/>
          <w:szCs w:val="24"/>
        </w:rPr>
        <w:lastRenderedPageBreak/>
        <w:t xml:space="preserve">where student.ID NOT IN </w:t>
      </w:r>
    </w:p>
    <w:p w14:paraId="52DDF44E" w14:textId="77777777" w:rsidR="00FC6483" w:rsidRPr="00E17E2D" w:rsidRDefault="00FC6483" w:rsidP="00FC6483">
      <w:pPr>
        <w:spacing w:after="0"/>
        <w:rPr>
          <w:rFonts w:ascii="Courier New" w:hAnsi="Courier New" w:cs="Courier New"/>
          <w:sz w:val="24"/>
          <w:szCs w:val="24"/>
        </w:rPr>
      </w:pPr>
      <w:r w:rsidRPr="00E17E2D">
        <w:rPr>
          <w:rFonts w:ascii="Courier New" w:hAnsi="Courier New" w:cs="Courier New"/>
          <w:sz w:val="24"/>
          <w:szCs w:val="24"/>
        </w:rPr>
        <w:t>(select takes.id from university2.takes</w:t>
      </w:r>
    </w:p>
    <w:p w14:paraId="27F240AF" w14:textId="77777777" w:rsidR="00FC6483" w:rsidRDefault="00FC6483" w:rsidP="00FC6483">
      <w:pPr>
        <w:spacing w:after="0"/>
        <w:rPr>
          <w:rFonts w:ascii="Courier New" w:hAnsi="Courier New" w:cs="Courier New"/>
          <w:sz w:val="24"/>
          <w:szCs w:val="24"/>
        </w:rPr>
      </w:pPr>
      <w:r w:rsidRPr="00E17E2D">
        <w:rPr>
          <w:rFonts w:ascii="Courier New" w:hAnsi="Courier New" w:cs="Courier New"/>
          <w:sz w:val="24"/>
          <w:szCs w:val="24"/>
        </w:rPr>
        <w:t>where takes.semester = 'Fall');</w:t>
      </w:r>
    </w:p>
    <w:p w14:paraId="65576420" w14:textId="0AED4515" w:rsidR="002422B1" w:rsidRDefault="002422B1" w:rsidP="00DA6B93">
      <w:pPr>
        <w:pStyle w:val="Heading2"/>
      </w:pPr>
      <w:r w:rsidRPr="002422B1">
        <w:t>Subqueries using BETWEEN</w:t>
      </w:r>
    </w:p>
    <w:p w14:paraId="4B7FE1F0" w14:textId="36A95024" w:rsidR="003F24D6" w:rsidRDefault="003F24D6" w:rsidP="003F24D6">
      <w:pPr>
        <w:spacing w:before="240"/>
        <w:jc w:val="both"/>
        <w:rPr>
          <w:rFonts w:ascii="Cambria" w:hAnsi="Cambria"/>
          <w:sz w:val="24"/>
          <w:szCs w:val="24"/>
        </w:rPr>
      </w:pPr>
      <w:r w:rsidRPr="003F24D6">
        <w:rPr>
          <w:rFonts w:ascii="Cambria" w:hAnsi="Cambria"/>
          <w:sz w:val="24"/>
          <w:szCs w:val="24"/>
        </w:rPr>
        <w:t xml:space="preserve">Subqueries can even be combined with other predicates in the WHERE clause, including other Subqueries. Look at the following query.   </w:t>
      </w:r>
    </w:p>
    <w:p w14:paraId="1874513E" w14:textId="0CCB3F96" w:rsidR="00A84CD5" w:rsidRDefault="00D42F08" w:rsidP="003F24D6">
      <w:pPr>
        <w:spacing w:before="240"/>
        <w:jc w:val="both"/>
        <w:rPr>
          <w:rFonts w:ascii="Cambria" w:hAnsi="Cambria"/>
          <w:sz w:val="24"/>
          <w:szCs w:val="24"/>
        </w:rPr>
      </w:pPr>
      <w:r w:rsidRPr="00850062">
        <w:rPr>
          <w:rFonts w:ascii="Cambria" w:hAnsi="Cambria"/>
          <w:b/>
          <w:bCs/>
          <w:sz w:val="24"/>
          <w:szCs w:val="24"/>
        </w:rPr>
        <w:t>Example</w:t>
      </w:r>
      <w:r>
        <w:rPr>
          <w:rFonts w:ascii="Cambria" w:hAnsi="Cambria"/>
          <w:b/>
          <w:bCs/>
          <w:sz w:val="24"/>
          <w:szCs w:val="24"/>
        </w:rPr>
        <w:t>:</w:t>
      </w:r>
      <w:r>
        <w:rPr>
          <w:rFonts w:ascii="Cambria" w:hAnsi="Cambria"/>
          <w:sz w:val="24"/>
          <w:szCs w:val="24"/>
        </w:rPr>
        <w:t xml:space="preserve"> </w:t>
      </w:r>
      <w:r w:rsidR="00A84CD5">
        <w:rPr>
          <w:rFonts w:ascii="Cambria" w:hAnsi="Cambria"/>
          <w:sz w:val="24"/>
          <w:szCs w:val="24"/>
        </w:rPr>
        <w:t xml:space="preserve">Select </w:t>
      </w:r>
      <w:r w:rsidR="00CD2CBE">
        <w:rPr>
          <w:rFonts w:ascii="Cambria" w:hAnsi="Cambria"/>
          <w:sz w:val="24"/>
          <w:szCs w:val="24"/>
        </w:rPr>
        <w:t>instructor’s name and ID whose salary is 5000 less or more than the average salary of all instructors in the university.</w:t>
      </w:r>
    </w:p>
    <w:p w14:paraId="7C74C96A"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 xml:space="preserve">select instructor.ID, instructor.name </w:t>
      </w:r>
    </w:p>
    <w:p w14:paraId="275FE0BE"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 xml:space="preserve">from university.instructor </w:t>
      </w:r>
    </w:p>
    <w:p w14:paraId="243DAEF8"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 xml:space="preserve">where instructor.salary between </w:t>
      </w:r>
    </w:p>
    <w:p w14:paraId="6D6E20AE"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 xml:space="preserve">(select avg(instructor.salary)-5000 </w:t>
      </w:r>
    </w:p>
    <w:p w14:paraId="34E8A314"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from university.instructor)</w:t>
      </w:r>
    </w:p>
    <w:p w14:paraId="5BC51772"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and</w:t>
      </w:r>
    </w:p>
    <w:p w14:paraId="332160CF" w14:textId="77777777"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 xml:space="preserve">(select avg(instructor.salary)+5000 </w:t>
      </w:r>
    </w:p>
    <w:p w14:paraId="1F836213" w14:textId="228BAA5C" w:rsidR="00CD2CBE" w:rsidRPr="00CD2CBE" w:rsidRDefault="00CD2CBE" w:rsidP="00CD2CBE">
      <w:pPr>
        <w:spacing w:after="0"/>
        <w:rPr>
          <w:rFonts w:ascii="Courier New" w:hAnsi="Courier New" w:cs="Courier New"/>
          <w:sz w:val="24"/>
          <w:szCs w:val="24"/>
        </w:rPr>
      </w:pPr>
      <w:r w:rsidRPr="00CD2CBE">
        <w:rPr>
          <w:rFonts w:ascii="Courier New" w:hAnsi="Courier New" w:cs="Courier New"/>
          <w:sz w:val="24"/>
          <w:szCs w:val="24"/>
        </w:rPr>
        <w:t>from university.instructor);</w:t>
      </w:r>
    </w:p>
    <w:p w14:paraId="6FD77609" w14:textId="1B35D28C" w:rsidR="00184EB5" w:rsidRDefault="00184EB5" w:rsidP="00DA6B93">
      <w:pPr>
        <w:pStyle w:val="Heading2"/>
      </w:pPr>
      <w:r w:rsidRPr="002422B1">
        <w:t>Subqueries with Empty Results</w:t>
      </w:r>
    </w:p>
    <w:p w14:paraId="7ADB0C0A" w14:textId="57964EA4" w:rsidR="00F6327F" w:rsidRDefault="00F6327F" w:rsidP="00F6327F">
      <w:pPr>
        <w:spacing w:before="240"/>
        <w:jc w:val="both"/>
        <w:rPr>
          <w:rFonts w:ascii="Cambria" w:hAnsi="Cambria"/>
          <w:sz w:val="24"/>
          <w:szCs w:val="24"/>
        </w:rPr>
      </w:pPr>
      <w:r w:rsidRPr="00F6327F">
        <w:rPr>
          <w:rFonts w:ascii="Cambria" w:hAnsi="Cambria"/>
          <w:sz w:val="24"/>
          <w:szCs w:val="24"/>
        </w:rPr>
        <w:t xml:space="preserve">What happens when a subquery result is empty? The answer depends on what SQL is expecting from the subquery. Let’s look at a couple of examples. Remember that the standard comparison operators expect a scalar value; therefore, SQL expects that any subqueries used with these operators always return a single value. If the subquery result is empty, SQL returns NULL.   </w:t>
      </w:r>
    </w:p>
    <w:p w14:paraId="7F18E852" w14:textId="7777777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select student.name from university.student</w:t>
      </w:r>
    </w:p>
    <w:p w14:paraId="79958254" w14:textId="7777777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 xml:space="preserve">where student.ID = </w:t>
      </w:r>
    </w:p>
    <w:p w14:paraId="77B5CA1F" w14:textId="7777777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select takes.id from university.takes</w:t>
      </w:r>
    </w:p>
    <w:p w14:paraId="3C53CCDC" w14:textId="77C3BEE8"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where takes.semester = 'No Semester');</w:t>
      </w:r>
    </w:p>
    <w:p w14:paraId="71D136E4" w14:textId="71ACF91E" w:rsidR="00AD6695" w:rsidRDefault="00AD6695" w:rsidP="00AD6695">
      <w:pPr>
        <w:spacing w:before="240"/>
        <w:jc w:val="both"/>
        <w:rPr>
          <w:rFonts w:ascii="Cambria" w:hAnsi="Cambria"/>
          <w:sz w:val="24"/>
          <w:szCs w:val="24"/>
        </w:rPr>
      </w:pPr>
      <w:r w:rsidRPr="00AD6695">
        <w:rPr>
          <w:rFonts w:ascii="Cambria" w:hAnsi="Cambria"/>
          <w:sz w:val="24"/>
          <w:szCs w:val="24"/>
        </w:rPr>
        <w:t xml:space="preserve">Here the subquery results are empty, so the subquery returns NULL. Evaluating the outer query, student.ID </w:t>
      </w:r>
      <w:r>
        <w:rPr>
          <w:rFonts w:ascii="Cambria" w:hAnsi="Cambria"/>
          <w:sz w:val="24"/>
          <w:szCs w:val="24"/>
        </w:rPr>
        <w:t>=</w:t>
      </w:r>
      <w:r w:rsidRPr="00AD6695">
        <w:rPr>
          <w:rFonts w:ascii="Cambria" w:hAnsi="Cambria"/>
          <w:sz w:val="24"/>
          <w:szCs w:val="24"/>
        </w:rPr>
        <w:t xml:space="preserve"> NULL returns unknown for each row in vendors. Consequently, the outer query returns an empty result table.   </w:t>
      </w:r>
    </w:p>
    <w:p w14:paraId="093CAEA1" w14:textId="6D87F6E0" w:rsidR="00F6327F" w:rsidRDefault="00F6327F" w:rsidP="00F6327F">
      <w:pPr>
        <w:spacing w:before="240"/>
        <w:jc w:val="both"/>
        <w:rPr>
          <w:rFonts w:ascii="Cambria" w:hAnsi="Cambria"/>
          <w:sz w:val="24"/>
          <w:szCs w:val="24"/>
        </w:rPr>
      </w:pPr>
      <w:r w:rsidRPr="00F6327F">
        <w:rPr>
          <w:rFonts w:ascii="Cambria" w:hAnsi="Cambria"/>
          <w:sz w:val="24"/>
          <w:szCs w:val="24"/>
        </w:rPr>
        <w:t xml:space="preserve">When using the IN operator, SQL expects the subquery to return a table. When SQL expects a table from a subquery and the subquery result is empty, the subquery returns an empty table. IN over an empty table always returns false, therefore NOT IN always returns true.   </w:t>
      </w:r>
    </w:p>
    <w:p w14:paraId="7502F09A" w14:textId="7777777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select student.name from university.student</w:t>
      </w:r>
    </w:p>
    <w:p w14:paraId="0CD540B4" w14:textId="7777777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 xml:space="preserve">where student.ID NOT IN </w:t>
      </w:r>
    </w:p>
    <w:p w14:paraId="6C1FFD80" w14:textId="7777777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select takes.id from university.takes</w:t>
      </w:r>
    </w:p>
    <w:p w14:paraId="1416EF95" w14:textId="7D7740E7" w:rsidR="00AD6695" w:rsidRPr="00AD6695" w:rsidRDefault="00AD6695" w:rsidP="00AD6695">
      <w:pPr>
        <w:spacing w:after="0"/>
        <w:rPr>
          <w:rFonts w:ascii="Courier New" w:hAnsi="Courier New" w:cs="Courier New"/>
          <w:sz w:val="24"/>
          <w:szCs w:val="24"/>
        </w:rPr>
      </w:pPr>
      <w:r w:rsidRPr="00AD6695">
        <w:rPr>
          <w:rFonts w:ascii="Courier New" w:hAnsi="Courier New" w:cs="Courier New"/>
          <w:sz w:val="24"/>
          <w:szCs w:val="24"/>
        </w:rPr>
        <w:t>where takes.semester = 'No Semester');</w:t>
      </w:r>
    </w:p>
    <w:p w14:paraId="6301D8F3" w14:textId="67EA6A76" w:rsidR="00AD6695" w:rsidRPr="00F6327F" w:rsidRDefault="00AD6695" w:rsidP="00AD6695">
      <w:pPr>
        <w:spacing w:before="240"/>
        <w:jc w:val="both"/>
        <w:rPr>
          <w:rFonts w:ascii="Cambria" w:hAnsi="Cambria"/>
          <w:sz w:val="24"/>
          <w:szCs w:val="24"/>
        </w:rPr>
      </w:pPr>
      <w:r w:rsidRPr="00AD6695">
        <w:rPr>
          <w:rFonts w:ascii="Cambria" w:hAnsi="Cambria"/>
          <w:sz w:val="24"/>
          <w:szCs w:val="24"/>
        </w:rPr>
        <w:lastRenderedPageBreak/>
        <w:t xml:space="preserve">The above subquery returns a table with zero rows (and one column). For every row in the </w:t>
      </w:r>
      <w:r>
        <w:rPr>
          <w:rFonts w:ascii="Cambria" w:hAnsi="Cambria"/>
          <w:sz w:val="24"/>
          <w:szCs w:val="24"/>
        </w:rPr>
        <w:t>student</w:t>
      </w:r>
      <w:r w:rsidRPr="00AD6695">
        <w:rPr>
          <w:rFonts w:ascii="Cambria" w:hAnsi="Cambria"/>
          <w:sz w:val="24"/>
          <w:szCs w:val="24"/>
        </w:rPr>
        <w:t xml:space="preserve"> table, NOT IN returns true over the subquery, so every row is returned.    </w:t>
      </w:r>
    </w:p>
    <w:p w14:paraId="459E9E20" w14:textId="272C84EA" w:rsidR="00DA6B93" w:rsidRPr="00DA6B93" w:rsidRDefault="00DE54B7" w:rsidP="00DA6B93">
      <w:pPr>
        <w:pStyle w:val="Heading1"/>
      </w:pPr>
      <w:r>
        <w:t>More on</w:t>
      </w:r>
      <w:r w:rsidR="00DA6B93">
        <w:t xml:space="preserve"> Sub-Queries</w:t>
      </w:r>
    </w:p>
    <w:p w14:paraId="2AE3815D" w14:textId="38A05D91" w:rsidR="002422B1" w:rsidRDefault="002422B1" w:rsidP="00DA6B93">
      <w:pPr>
        <w:pStyle w:val="Heading2"/>
      </w:pPr>
      <w:r w:rsidRPr="002422B1">
        <w:t>Multilevel Subquery Nesting</w:t>
      </w:r>
    </w:p>
    <w:p w14:paraId="34E529DE" w14:textId="7ADB1ED2" w:rsidR="00061787" w:rsidRDefault="00D42F08" w:rsidP="00061787">
      <w:pPr>
        <w:spacing w:before="240"/>
        <w:jc w:val="both"/>
        <w:rPr>
          <w:rFonts w:ascii="Cambria" w:hAnsi="Cambria"/>
          <w:sz w:val="24"/>
          <w:szCs w:val="24"/>
        </w:rPr>
      </w:pPr>
      <w:r w:rsidRPr="00850062">
        <w:rPr>
          <w:rFonts w:ascii="Cambria" w:hAnsi="Cambria"/>
          <w:b/>
          <w:bCs/>
          <w:sz w:val="24"/>
          <w:szCs w:val="24"/>
        </w:rPr>
        <w:t>Example</w:t>
      </w:r>
      <w:r>
        <w:rPr>
          <w:rFonts w:ascii="Cambria" w:hAnsi="Cambria"/>
          <w:b/>
          <w:bCs/>
          <w:sz w:val="24"/>
          <w:szCs w:val="24"/>
        </w:rPr>
        <w:t>:</w:t>
      </w:r>
      <w:r>
        <w:rPr>
          <w:rFonts w:ascii="Cambria" w:hAnsi="Cambria"/>
          <w:sz w:val="24"/>
          <w:szCs w:val="24"/>
        </w:rPr>
        <w:t xml:space="preserve"> </w:t>
      </w:r>
      <w:r w:rsidR="00061787">
        <w:rPr>
          <w:rFonts w:ascii="Cambria" w:hAnsi="Cambria"/>
          <w:sz w:val="24"/>
          <w:szCs w:val="24"/>
        </w:rPr>
        <w:t>Find</w:t>
      </w:r>
      <w:r w:rsidR="00B9191E">
        <w:rPr>
          <w:rFonts w:ascii="Cambria" w:hAnsi="Cambria"/>
          <w:sz w:val="24"/>
          <w:szCs w:val="24"/>
        </w:rPr>
        <w:t xml:space="preserve"> the</w:t>
      </w:r>
      <w:r w:rsidR="00061787">
        <w:rPr>
          <w:rFonts w:ascii="Cambria" w:hAnsi="Cambria"/>
          <w:sz w:val="24"/>
          <w:szCs w:val="24"/>
        </w:rPr>
        <w:t xml:space="preserve"> list of course from course table, whose </w:t>
      </w:r>
      <w:r w:rsidR="00B9191E">
        <w:rPr>
          <w:rFonts w:ascii="Cambria" w:hAnsi="Cambria"/>
          <w:sz w:val="24"/>
          <w:szCs w:val="24"/>
        </w:rPr>
        <w:t>instructors getting more salary than the average salary of the university.</w:t>
      </w:r>
    </w:p>
    <w:p w14:paraId="07CC7AAA"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select course.course_id, course.title, course.credits</w:t>
      </w:r>
    </w:p>
    <w:p w14:paraId="4A8A708C"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from university.course</w:t>
      </w:r>
    </w:p>
    <w:p w14:paraId="3C0C8BD1"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where course.course_id in</w:t>
      </w:r>
    </w:p>
    <w:p w14:paraId="485CAC6A"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 xml:space="preserve">(select teaches.course_id </w:t>
      </w:r>
    </w:p>
    <w:p w14:paraId="264F3008"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from university.teaches, university.instructor</w:t>
      </w:r>
    </w:p>
    <w:p w14:paraId="46F26E5C"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 xml:space="preserve">where teaches.ID in </w:t>
      </w:r>
    </w:p>
    <w:p w14:paraId="5D8095E3"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select avgsal.id from</w:t>
      </w:r>
    </w:p>
    <w:p w14:paraId="290316D5"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select instructor.id, instructor.salary</w:t>
      </w:r>
    </w:p>
    <w:p w14:paraId="768FBC65"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from university.instructor</w:t>
      </w:r>
    </w:p>
    <w:p w14:paraId="033B78CA" w14:textId="77777777"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 xml:space="preserve">having instructor.salary &gt; </w:t>
      </w:r>
    </w:p>
    <w:p w14:paraId="046ADA9B" w14:textId="1B9587DF" w:rsidR="00B9191E" w:rsidRPr="00B9191E" w:rsidRDefault="00B9191E" w:rsidP="00B9191E">
      <w:pPr>
        <w:spacing w:after="0"/>
        <w:rPr>
          <w:rFonts w:ascii="Courier New" w:hAnsi="Courier New" w:cs="Courier New"/>
          <w:sz w:val="24"/>
          <w:szCs w:val="24"/>
        </w:rPr>
      </w:pPr>
      <w:r w:rsidRPr="00B9191E">
        <w:rPr>
          <w:rFonts w:ascii="Courier New" w:hAnsi="Courier New" w:cs="Courier New"/>
          <w:sz w:val="24"/>
          <w:szCs w:val="24"/>
        </w:rPr>
        <w:t>(select avg(instructor.salary) from university.instructor)) avgsal));</w:t>
      </w:r>
    </w:p>
    <w:p w14:paraId="0B8811CD" w14:textId="167D6F07" w:rsidR="00061787" w:rsidRPr="00B9191E" w:rsidRDefault="00061787" w:rsidP="00B9191E">
      <w:pPr>
        <w:pStyle w:val="ListParagraph"/>
        <w:numPr>
          <w:ilvl w:val="0"/>
          <w:numId w:val="29"/>
        </w:numPr>
        <w:spacing w:before="240"/>
        <w:jc w:val="both"/>
        <w:rPr>
          <w:rFonts w:ascii="Cambria" w:hAnsi="Cambria"/>
          <w:sz w:val="24"/>
          <w:szCs w:val="24"/>
        </w:rPr>
      </w:pPr>
      <w:r w:rsidRPr="00B9191E">
        <w:rPr>
          <w:rFonts w:ascii="Cambria" w:hAnsi="Cambria"/>
          <w:sz w:val="24"/>
          <w:szCs w:val="24"/>
        </w:rPr>
        <w:t>GROUP BY, HAVING can be used in subqueries as well. Using ORDER BY in a subquery makes little sense because the order of the results is determined by the execution of the outer query.</w:t>
      </w:r>
    </w:p>
    <w:p w14:paraId="02D92D8B" w14:textId="4B7790B1" w:rsidR="002422B1" w:rsidRDefault="002422B1" w:rsidP="00DA6B93">
      <w:pPr>
        <w:pStyle w:val="Heading2"/>
      </w:pPr>
      <w:r w:rsidRPr="002422B1">
        <w:t>Combining JOIN and Subqueries</w:t>
      </w:r>
    </w:p>
    <w:p w14:paraId="5ED7F5F1" w14:textId="77777777" w:rsidR="00F33AEB" w:rsidRPr="00F33AEB" w:rsidRDefault="00F33AEB" w:rsidP="00F33AEB">
      <w:pPr>
        <w:pStyle w:val="ListParagraph"/>
        <w:numPr>
          <w:ilvl w:val="0"/>
          <w:numId w:val="29"/>
        </w:numPr>
        <w:spacing w:before="240"/>
        <w:jc w:val="both"/>
        <w:rPr>
          <w:rFonts w:ascii="Cambria" w:hAnsi="Cambria"/>
          <w:sz w:val="24"/>
          <w:szCs w:val="24"/>
        </w:rPr>
      </w:pPr>
      <w:r w:rsidRPr="00F33AEB">
        <w:rPr>
          <w:rFonts w:ascii="Cambria" w:hAnsi="Cambria"/>
          <w:sz w:val="24"/>
          <w:szCs w:val="24"/>
        </w:rPr>
        <w:t xml:space="preserve">Nested queries are not restricted to a single table.   </w:t>
      </w:r>
    </w:p>
    <w:p w14:paraId="44F6B3D0" w14:textId="6D3B4F6A" w:rsidR="001F0D77" w:rsidRDefault="00D42F08" w:rsidP="001F0D77">
      <w:pPr>
        <w:spacing w:before="240"/>
        <w:jc w:val="both"/>
        <w:rPr>
          <w:rFonts w:ascii="Cambria" w:hAnsi="Cambria"/>
          <w:sz w:val="24"/>
          <w:szCs w:val="24"/>
        </w:rPr>
      </w:pPr>
      <w:r w:rsidRPr="00850062">
        <w:rPr>
          <w:rFonts w:ascii="Cambria" w:hAnsi="Cambria"/>
          <w:b/>
          <w:bCs/>
          <w:sz w:val="24"/>
          <w:szCs w:val="24"/>
        </w:rPr>
        <w:t>Example</w:t>
      </w:r>
      <w:r>
        <w:rPr>
          <w:rFonts w:ascii="Cambria" w:hAnsi="Cambria"/>
          <w:b/>
          <w:bCs/>
          <w:sz w:val="24"/>
          <w:szCs w:val="24"/>
        </w:rPr>
        <w:t>:</w:t>
      </w:r>
      <w:r w:rsidRPr="001F0D77">
        <w:rPr>
          <w:rFonts w:ascii="Cambria" w:hAnsi="Cambria"/>
          <w:sz w:val="24"/>
          <w:szCs w:val="24"/>
        </w:rPr>
        <w:t xml:space="preserve"> </w:t>
      </w:r>
      <w:r w:rsidR="001F0D77" w:rsidRPr="001F0D77">
        <w:rPr>
          <w:rFonts w:ascii="Cambria" w:hAnsi="Cambria"/>
          <w:sz w:val="24"/>
          <w:szCs w:val="24"/>
        </w:rPr>
        <w:t xml:space="preserve">Find the list of instructor's </w:t>
      </w:r>
      <w:r w:rsidR="00F33AEB" w:rsidRPr="001F0D77">
        <w:rPr>
          <w:rFonts w:ascii="Cambria" w:hAnsi="Cambria"/>
          <w:sz w:val="24"/>
          <w:szCs w:val="24"/>
        </w:rPr>
        <w:t>names</w:t>
      </w:r>
      <w:r w:rsidR="001F0D77" w:rsidRPr="001F0D77">
        <w:rPr>
          <w:rFonts w:ascii="Cambria" w:hAnsi="Cambria"/>
          <w:sz w:val="24"/>
          <w:szCs w:val="24"/>
        </w:rPr>
        <w:t>, department, salary, section, semester, course title, and credits whose</w:t>
      </w:r>
      <w:r w:rsidR="001F0D77">
        <w:rPr>
          <w:rFonts w:ascii="Cambria" w:hAnsi="Cambria"/>
          <w:sz w:val="24"/>
          <w:szCs w:val="24"/>
        </w:rPr>
        <w:t xml:space="preserve"> </w:t>
      </w:r>
      <w:r w:rsidR="001F0D77" w:rsidRPr="001F0D77">
        <w:rPr>
          <w:rFonts w:ascii="Cambria" w:hAnsi="Cambria"/>
          <w:sz w:val="24"/>
          <w:szCs w:val="24"/>
        </w:rPr>
        <w:t>salary is more than the average salary of university</w:t>
      </w:r>
      <w:r w:rsidR="001F0D77">
        <w:rPr>
          <w:rFonts w:ascii="Cambria" w:hAnsi="Cambria"/>
          <w:sz w:val="24"/>
          <w:szCs w:val="24"/>
        </w:rPr>
        <w:t>.</w:t>
      </w:r>
    </w:p>
    <w:p w14:paraId="24527A88" w14:textId="77777777"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 xml:space="preserve">select instructor.name, instructor.dept_name, instructor.salary, </w:t>
      </w:r>
    </w:p>
    <w:p w14:paraId="0B33762C" w14:textId="77777777"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 xml:space="preserve">teaches.sec_id, teaches.semester, </w:t>
      </w:r>
    </w:p>
    <w:p w14:paraId="50492364" w14:textId="77777777"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 xml:space="preserve">course.title, course.credits </w:t>
      </w:r>
    </w:p>
    <w:p w14:paraId="20DF9004" w14:textId="77777777"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from instructor natural join teaches</w:t>
      </w:r>
    </w:p>
    <w:p w14:paraId="3BA4B761" w14:textId="77777777"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natural join course</w:t>
      </w:r>
    </w:p>
    <w:p w14:paraId="391BDA7B" w14:textId="77777777"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having instructor.salary &gt;</w:t>
      </w:r>
    </w:p>
    <w:p w14:paraId="0C8455B9" w14:textId="7C997D24" w:rsidR="00F33AEB" w:rsidRPr="00F33AEB" w:rsidRDefault="00F33AEB" w:rsidP="00F33AEB">
      <w:pPr>
        <w:spacing w:after="0"/>
        <w:rPr>
          <w:rFonts w:ascii="Courier New" w:hAnsi="Courier New" w:cs="Courier New"/>
          <w:sz w:val="24"/>
          <w:szCs w:val="24"/>
        </w:rPr>
      </w:pPr>
      <w:r w:rsidRPr="00F33AEB">
        <w:rPr>
          <w:rFonts w:ascii="Courier New" w:hAnsi="Courier New" w:cs="Courier New"/>
          <w:sz w:val="24"/>
          <w:szCs w:val="24"/>
        </w:rPr>
        <w:t>(select avg(instructor.salary) from university.instructor);</w:t>
      </w:r>
    </w:p>
    <w:p w14:paraId="0AC3E3DC" w14:textId="4FDFF657" w:rsidR="002422B1" w:rsidRDefault="002422B1" w:rsidP="00DA6B93">
      <w:pPr>
        <w:pStyle w:val="Heading2"/>
      </w:pPr>
      <w:r w:rsidRPr="002422B1">
        <w:t>Standard Comparison Operators with Lists Using ANY, SOME, or ALL</w:t>
      </w:r>
    </w:p>
    <w:p w14:paraId="27C1902E" w14:textId="58217800" w:rsidR="00405B98" w:rsidRPr="00405B98" w:rsidRDefault="00405B98" w:rsidP="00405B98">
      <w:pPr>
        <w:spacing w:before="240"/>
        <w:jc w:val="both"/>
        <w:rPr>
          <w:rFonts w:ascii="Cambria" w:hAnsi="Cambria"/>
          <w:sz w:val="24"/>
          <w:szCs w:val="24"/>
        </w:rPr>
      </w:pPr>
      <w:r w:rsidRPr="00405B98">
        <w:rPr>
          <w:rFonts w:ascii="Cambria" w:hAnsi="Cambria"/>
          <w:sz w:val="24"/>
          <w:szCs w:val="24"/>
        </w:rPr>
        <w:t xml:space="preserve">We can modify the meaning of the SQL standard comparison operators with ANY, SOME, and ALL so that the operator applies to a list of values instead of a single value.    </w:t>
      </w:r>
    </w:p>
    <w:p w14:paraId="47C4F466" w14:textId="73E3F4E3" w:rsidR="00405B98" w:rsidRPr="00405B98" w:rsidRDefault="00405B98" w:rsidP="00405B98">
      <w:pPr>
        <w:spacing w:before="240"/>
        <w:jc w:val="both"/>
        <w:rPr>
          <w:rFonts w:ascii="Cambria" w:hAnsi="Cambria"/>
          <w:sz w:val="24"/>
          <w:szCs w:val="24"/>
        </w:rPr>
      </w:pPr>
      <w:r w:rsidRPr="00405B98">
        <w:rPr>
          <w:rFonts w:ascii="Cambria" w:hAnsi="Cambria"/>
          <w:sz w:val="24"/>
          <w:szCs w:val="24"/>
        </w:rPr>
        <w:lastRenderedPageBreak/>
        <w:t xml:space="preserve">Using ANY or SOME:   </w:t>
      </w:r>
    </w:p>
    <w:p w14:paraId="5DFA40FF" w14:textId="5A854B6C" w:rsidR="00A50004" w:rsidRDefault="00405B98" w:rsidP="00405B98">
      <w:pPr>
        <w:pStyle w:val="ListParagraph"/>
        <w:numPr>
          <w:ilvl w:val="0"/>
          <w:numId w:val="29"/>
        </w:numPr>
        <w:spacing w:before="240"/>
        <w:jc w:val="both"/>
        <w:rPr>
          <w:rFonts w:ascii="Cambria" w:hAnsi="Cambria"/>
          <w:sz w:val="24"/>
          <w:szCs w:val="24"/>
        </w:rPr>
      </w:pPr>
      <w:r w:rsidRPr="00405B98">
        <w:rPr>
          <w:rFonts w:ascii="Cambria" w:hAnsi="Cambria"/>
          <w:sz w:val="24"/>
          <w:szCs w:val="24"/>
        </w:rPr>
        <w:t xml:space="preserve">The ANY or SOME modifiers determine if the expression evaluates to true for at least one row in the subquery result.   </w:t>
      </w:r>
    </w:p>
    <w:p w14:paraId="46AB55EF" w14:textId="76F16FD9" w:rsidR="00405B98" w:rsidRDefault="009B6090" w:rsidP="00405B98">
      <w:pPr>
        <w:spacing w:before="240"/>
        <w:jc w:val="both"/>
        <w:rPr>
          <w:rFonts w:ascii="Cambria" w:hAnsi="Cambria"/>
          <w:sz w:val="24"/>
          <w:szCs w:val="24"/>
        </w:rPr>
      </w:pPr>
      <w:r w:rsidRPr="009B6090">
        <w:rPr>
          <w:rFonts w:ascii="Cambria" w:hAnsi="Cambria"/>
          <w:sz w:val="24"/>
          <w:szCs w:val="24"/>
        </w:rPr>
        <w:t>Find all items that have a price that is greater than any salad item</w:t>
      </w:r>
      <w:r>
        <w:rPr>
          <w:rFonts w:ascii="Cambria" w:hAnsi="Cambria"/>
          <w:sz w:val="24"/>
          <w:szCs w:val="24"/>
        </w:rPr>
        <w:t>.</w:t>
      </w:r>
    </w:p>
    <w:p w14:paraId="64764AB9"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SELECT name   </w:t>
      </w:r>
    </w:p>
    <w:p w14:paraId="291D769F"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FROM items  WHERE price &gt; ANY   </w:t>
      </w:r>
    </w:p>
    <w:p w14:paraId="6A5C7C50"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SELECT price   </w:t>
      </w:r>
    </w:p>
    <w:p w14:paraId="7919FEFF"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FROM items   </w:t>
      </w:r>
    </w:p>
    <w:p w14:paraId="275CCB26" w14:textId="530B824C"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WHERE name LIKE '%Salad');   </w:t>
      </w:r>
    </w:p>
    <w:p w14:paraId="7B927BCA" w14:textId="2ADA0357" w:rsidR="009B6090" w:rsidRDefault="009B6090" w:rsidP="009B6090">
      <w:pPr>
        <w:spacing w:before="240"/>
        <w:jc w:val="both"/>
        <w:rPr>
          <w:rFonts w:ascii="Cambria" w:hAnsi="Cambria"/>
          <w:sz w:val="24"/>
          <w:szCs w:val="24"/>
        </w:rPr>
      </w:pPr>
      <w:r w:rsidRPr="009B6090">
        <w:rPr>
          <w:rFonts w:ascii="Cambria" w:hAnsi="Cambria"/>
          <w:sz w:val="24"/>
          <w:szCs w:val="24"/>
        </w:rPr>
        <w:t>Find all ingredients not supplied by Veggies_R_Us or Spring Water Supply</w:t>
      </w:r>
    </w:p>
    <w:p w14:paraId="1861A486"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SELECT name   </w:t>
      </w:r>
    </w:p>
    <w:p w14:paraId="74F16B4A"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FROM ingredients   </w:t>
      </w:r>
    </w:p>
    <w:p w14:paraId="6CADE214"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WHERE ingredientid NOT IN   </w:t>
      </w:r>
    </w:p>
    <w:p w14:paraId="65C6FE31"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SELECT ingredientid   </w:t>
      </w:r>
    </w:p>
    <w:p w14:paraId="1E12916B"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FROM ingredients  WHERE vendorid = ANY   </w:t>
      </w:r>
    </w:p>
    <w:p w14:paraId="496173C3"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SELECT vendorid   </w:t>
      </w:r>
    </w:p>
    <w:p w14:paraId="3AA2DB07"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FROM vendors   </w:t>
      </w:r>
    </w:p>
    <w:p w14:paraId="14B9778F" w14:textId="77777777"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WHERE companyname = 'Veggies_R_Us' OR companyname  </w:t>
      </w:r>
    </w:p>
    <w:p w14:paraId="08BEF521" w14:textId="2A2C5E86" w:rsidR="009B6090" w:rsidRPr="009B6090" w:rsidRDefault="009B6090" w:rsidP="009B6090">
      <w:pPr>
        <w:spacing w:after="0"/>
        <w:rPr>
          <w:rFonts w:ascii="Courier New" w:hAnsi="Courier New" w:cs="Courier New"/>
          <w:sz w:val="24"/>
          <w:szCs w:val="24"/>
        </w:rPr>
      </w:pPr>
      <w:r w:rsidRPr="009B6090">
        <w:rPr>
          <w:rFonts w:ascii="Courier New" w:hAnsi="Courier New" w:cs="Courier New"/>
          <w:sz w:val="24"/>
          <w:szCs w:val="24"/>
        </w:rPr>
        <w:t xml:space="preserve">= 'Spring Water Supply'));   </w:t>
      </w:r>
    </w:p>
    <w:p w14:paraId="6767EBAB" w14:textId="22B135C5" w:rsidR="00405B98" w:rsidRDefault="00405B98" w:rsidP="00405B98">
      <w:pPr>
        <w:pStyle w:val="ListParagraph"/>
        <w:numPr>
          <w:ilvl w:val="0"/>
          <w:numId w:val="29"/>
        </w:numPr>
        <w:spacing w:before="240"/>
        <w:jc w:val="both"/>
        <w:rPr>
          <w:rFonts w:ascii="Cambria" w:hAnsi="Cambria"/>
          <w:sz w:val="24"/>
          <w:szCs w:val="24"/>
        </w:rPr>
      </w:pPr>
      <w:r w:rsidRPr="00405B98">
        <w:rPr>
          <w:rFonts w:ascii="Cambria" w:hAnsi="Cambria"/>
          <w:sz w:val="24"/>
          <w:szCs w:val="24"/>
        </w:rPr>
        <w:t>Be aware of the difference between &lt;&gt; ANY and NOT IN. x &lt;&gt; ANY y returns true if any of the values in y are not equal to x. x NOT IN y returns true only if none of the values in y are equal to x or if the list y is empty</w:t>
      </w:r>
      <w:r>
        <w:rPr>
          <w:rFonts w:ascii="Cambria" w:hAnsi="Cambria"/>
          <w:sz w:val="24"/>
          <w:szCs w:val="24"/>
        </w:rPr>
        <w:t>.</w:t>
      </w:r>
    </w:p>
    <w:p w14:paraId="5A3B8860" w14:textId="77777777" w:rsidR="00405B98" w:rsidRPr="00405B98" w:rsidRDefault="00405B98" w:rsidP="00405B98">
      <w:pPr>
        <w:pStyle w:val="ListParagraph"/>
        <w:rPr>
          <w:rFonts w:ascii="Cambria" w:hAnsi="Cambria"/>
          <w:sz w:val="24"/>
          <w:szCs w:val="24"/>
        </w:rPr>
      </w:pPr>
    </w:p>
    <w:p w14:paraId="1E3253A6" w14:textId="77777777" w:rsidR="00405B98" w:rsidRDefault="00405B98" w:rsidP="00405B98">
      <w:pPr>
        <w:spacing w:before="240"/>
        <w:jc w:val="both"/>
        <w:rPr>
          <w:rFonts w:ascii="Cambria" w:hAnsi="Cambria"/>
          <w:sz w:val="24"/>
          <w:szCs w:val="24"/>
        </w:rPr>
      </w:pPr>
      <w:r w:rsidRPr="00405B98">
        <w:rPr>
          <w:rFonts w:ascii="Cambria" w:hAnsi="Cambria"/>
          <w:sz w:val="24"/>
          <w:szCs w:val="24"/>
        </w:rPr>
        <w:t xml:space="preserve">Using ALL: </w:t>
      </w:r>
    </w:p>
    <w:p w14:paraId="03687ACC" w14:textId="77F1D9E6" w:rsidR="00405B98" w:rsidRDefault="00405B98" w:rsidP="00405B98">
      <w:pPr>
        <w:pStyle w:val="ListParagraph"/>
        <w:numPr>
          <w:ilvl w:val="0"/>
          <w:numId w:val="33"/>
        </w:numPr>
        <w:spacing w:before="240"/>
        <w:jc w:val="both"/>
        <w:rPr>
          <w:rFonts w:ascii="Cambria" w:hAnsi="Cambria"/>
          <w:sz w:val="24"/>
          <w:szCs w:val="24"/>
        </w:rPr>
      </w:pPr>
      <w:r w:rsidRPr="00405B98">
        <w:rPr>
          <w:rFonts w:ascii="Cambria" w:hAnsi="Cambria"/>
          <w:sz w:val="24"/>
          <w:szCs w:val="24"/>
        </w:rPr>
        <w:t xml:space="preserve">The ALL modifier determines if the expression evaluates to true for all rows in the subquery result.   </w:t>
      </w:r>
    </w:p>
    <w:p w14:paraId="14414AD0" w14:textId="6358316E" w:rsidR="00405B98" w:rsidRDefault="009C371A" w:rsidP="00405B98">
      <w:pPr>
        <w:spacing w:before="240"/>
        <w:jc w:val="both"/>
        <w:rPr>
          <w:rFonts w:ascii="Cambria" w:hAnsi="Cambria"/>
          <w:sz w:val="24"/>
          <w:szCs w:val="24"/>
        </w:rPr>
      </w:pPr>
      <w:r w:rsidRPr="009C371A">
        <w:rPr>
          <w:rFonts w:ascii="Cambria" w:hAnsi="Cambria"/>
          <w:sz w:val="24"/>
          <w:szCs w:val="24"/>
        </w:rPr>
        <w:t>Find all ingredients that cost at least as much as every ingredient in a salad</w:t>
      </w:r>
      <w:r>
        <w:rPr>
          <w:rFonts w:ascii="Cambria" w:hAnsi="Cambria"/>
          <w:sz w:val="24"/>
          <w:szCs w:val="24"/>
        </w:rPr>
        <w:t>.</w:t>
      </w:r>
    </w:p>
    <w:p w14:paraId="76C20202" w14:textId="77777777" w:rsidR="009C371A" w:rsidRPr="00CC0D86"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SELECT name   </w:t>
      </w:r>
    </w:p>
    <w:p w14:paraId="0BD407AF" w14:textId="77777777" w:rsidR="009C371A" w:rsidRPr="00CC0D86"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FROM ingredients   </w:t>
      </w:r>
    </w:p>
    <w:p w14:paraId="603768EA" w14:textId="77777777" w:rsidR="009C371A" w:rsidRPr="00CC0D86"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WHERE unitprice &gt;= ALL   </w:t>
      </w:r>
    </w:p>
    <w:p w14:paraId="48C0B685" w14:textId="77777777" w:rsidR="009C371A" w:rsidRPr="00CC0D86"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SELECT unitprice   </w:t>
      </w:r>
    </w:p>
    <w:p w14:paraId="2426DA2B" w14:textId="77777777" w:rsidR="009C371A" w:rsidRPr="00CC0D86"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FROM ingredients ing JOIN madewith mw on mw.ingredientid=ing.ingredientid JOIN   </w:t>
      </w:r>
    </w:p>
    <w:p w14:paraId="60E95101" w14:textId="77777777" w:rsidR="00B63FF7"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items i on mw.itemid=i.itemid WHERE i.name LIKE '%Salad'); </w:t>
      </w:r>
    </w:p>
    <w:p w14:paraId="496D34A2" w14:textId="2A38D252" w:rsidR="009C371A" w:rsidRPr="00CC0D86" w:rsidRDefault="009C371A" w:rsidP="00CC0D86">
      <w:pPr>
        <w:spacing w:after="0"/>
        <w:rPr>
          <w:rFonts w:ascii="Courier New" w:hAnsi="Courier New" w:cs="Courier New"/>
          <w:sz w:val="24"/>
          <w:szCs w:val="24"/>
        </w:rPr>
      </w:pPr>
      <w:r w:rsidRPr="00CC0D86">
        <w:rPr>
          <w:rFonts w:ascii="Courier New" w:hAnsi="Courier New" w:cs="Courier New"/>
          <w:sz w:val="24"/>
          <w:szCs w:val="24"/>
        </w:rPr>
        <w:t xml:space="preserve">  </w:t>
      </w:r>
    </w:p>
    <w:p w14:paraId="6D8A9D6E" w14:textId="77777777" w:rsidR="009C371A" w:rsidRDefault="009C371A" w:rsidP="009C371A">
      <w:pPr>
        <w:spacing w:after="12" w:line="270" w:lineRule="auto"/>
        <w:ind w:left="5" w:hanging="10"/>
        <w:jc w:val="both"/>
        <w:rPr>
          <w:rFonts w:ascii="Century" w:eastAsia="Century" w:hAnsi="Century" w:cs="Century"/>
          <w:sz w:val="26"/>
        </w:rPr>
      </w:pPr>
      <w:r>
        <w:rPr>
          <w:rFonts w:ascii="Century" w:eastAsia="Century" w:hAnsi="Century" w:cs="Century"/>
          <w:sz w:val="26"/>
        </w:rPr>
        <w:lastRenderedPageBreak/>
        <w:t>Find the name of all ingredients supplied by someone other than Veggies_R_Us or Spring Water Supply.</w:t>
      </w:r>
    </w:p>
    <w:p w14:paraId="6CC7C6DD" w14:textId="0F1D2E6C" w:rsidR="009C371A" w:rsidRDefault="009C371A" w:rsidP="009C371A">
      <w:pPr>
        <w:spacing w:after="12" w:line="270" w:lineRule="auto"/>
        <w:ind w:left="5" w:hanging="10"/>
        <w:jc w:val="both"/>
      </w:pPr>
      <w:r>
        <w:rPr>
          <w:i/>
        </w:rPr>
        <w:t xml:space="preserve"> </w:t>
      </w:r>
      <w:r>
        <w:rPr>
          <w:rFonts w:ascii="Courier New" w:eastAsia="Courier New" w:hAnsi="Courier New" w:cs="Courier New"/>
          <w:i/>
        </w:rPr>
        <w:t xml:space="preserve"> </w:t>
      </w:r>
      <w:r>
        <w:rPr>
          <w:i/>
        </w:rPr>
        <w:t xml:space="preserve">  </w:t>
      </w:r>
    </w:p>
    <w:p w14:paraId="2C053886"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name  FROM ingredients   </w:t>
      </w:r>
    </w:p>
    <w:p w14:paraId="5F564000"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WHERE vendorid &lt;&gt; ANY   </w:t>
      </w:r>
    </w:p>
    <w:p w14:paraId="0AE2193E"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vendorid   </w:t>
      </w:r>
    </w:p>
    <w:p w14:paraId="1EEF1FD0"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FROM vendors   </w:t>
      </w:r>
    </w:p>
    <w:p w14:paraId="7204D9F0" w14:textId="58F61CE0"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WHERE companyname = 'Veggies_R_Us' OR  companyname = 'Spring Water Supply');</w:t>
      </w:r>
    </w:p>
    <w:p w14:paraId="74BEA78C" w14:textId="730973DB" w:rsidR="009C371A" w:rsidRPr="009C371A" w:rsidRDefault="009C371A" w:rsidP="009C371A">
      <w:pPr>
        <w:pStyle w:val="ListParagraph"/>
        <w:numPr>
          <w:ilvl w:val="0"/>
          <w:numId w:val="33"/>
        </w:numPr>
        <w:spacing w:before="240"/>
        <w:jc w:val="both"/>
        <w:rPr>
          <w:rFonts w:ascii="Cambria" w:hAnsi="Cambria"/>
          <w:sz w:val="24"/>
          <w:szCs w:val="24"/>
        </w:rPr>
      </w:pPr>
      <w:r w:rsidRPr="009C371A">
        <w:rPr>
          <w:rFonts w:ascii="Cambria" w:hAnsi="Cambria"/>
          <w:sz w:val="24"/>
          <w:szCs w:val="24"/>
        </w:rPr>
        <w:t>Correct query:</w:t>
      </w:r>
    </w:p>
    <w:p w14:paraId="0E9792D3"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name   </w:t>
      </w:r>
    </w:p>
    <w:p w14:paraId="67E85888"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FROM ingredients   </w:t>
      </w:r>
    </w:p>
    <w:p w14:paraId="579935DE" w14:textId="315B0C1E"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WHERE ingredientid NOT </w:t>
      </w:r>
      <w:r w:rsidR="003562A3" w:rsidRPr="003562A3">
        <w:rPr>
          <w:rFonts w:ascii="Courier New" w:hAnsi="Courier New" w:cs="Courier New"/>
          <w:sz w:val="24"/>
          <w:szCs w:val="24"/>
        </w:rPr>
        <w:t>IN (</w:t>
      </w:r>
      <w:r w:rsidRPr="003562A3">
        <w:rPr>
          <w:rFonts w:ascii="Courier New" w:hAnsi="Courier New" w:cs="Courier New"/>
          <w:sz w:val="24"/>
          <w:szCs w:val="24"/>
        </w:rPr>
        <w:t xml:space="preserve">SELECT ingredientid FROM ingredients   </w:t>
      </w:r>
    </w:p>
    <w:p w14:paraId="2BB46509"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WHERE vendorid = ANY   </w:t>
      </w:r>
    </w:p>
    <w:p w14:paraId="4CAE92C4" w14:textId="6DDEDF59"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w:t>
      </w:r>
      <w:r w:rsidR="003562A3" w:rsidRPr="003562A3">
        <w:rPr>
          <w:rFonts w:ascii="Courier New" w:hAnsi="Courier New" w:cs="Courier New"/>
          <w:sz w:val="24"/>
          <w:szCs w:val="24"/>
        </w:rPr>
        <w:t>vendorid FROM</w:t>
      </w:r>
      <w:r w:rsidRPr="003562A3">
        <w:rPr>
          <w:rFonts w:ascii="Courier New" w:hAnsi="Courier New" w:cs="Courier New"/>
          <w:sz w:val="24"/>
          <w:szCs w:val="24"/>
        </w:rPr>
        <w:t xml:space="preserve"> vendors  WHERE companyname = 'Veggies_R_Us' OR  companyname = 'Spring Water Supply'));  </w:t>
      </w:r>
    </w:p>
    <w:p w14:paraId="6251D68F" w14:textId="36CAE6C4" w:rsidR="009C371A" w:rsidRDefault="009C371A" w:rsidP="009C371A">
      <w:pPr>
        <w:spacing w:before="240"/>
        <w:jc w:val="both"/>
        <w:rPr>
          <w:rFonts w:ascii="Cambria" w:hAnsi="Cambria"/>
          <w:sz w:val="24"/>
          <w:szCs w:val="24"/>
        </w:rPr>
      </w:pPr>
      <w:r w:rsidRPr="009C371A">
        <w:rPr>
          <w:rFonts w:ascii="Cambria" w:hAnsi="Cambria"/>
          <w:sz w:val="24"/>
          <w:szCs w:val="24"/>
        </w:rPr>
        <w:t>Find the most expensive items</w:t>
      </w:r>
      <w:r>
        <w:rPr>
          <w:rFonts w:ascii="Cambria" w:hAnsi="Cambria"/>
          <w:sz w:val="24"/>
          <w:szCs w:val="24"/>
        </w:rPr>
        <w:t>.</w:t>
      </w:r>
    </w:p>
    <w:p w14:paraId="655CB0F4"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   </w:t>
      </w:r>
    </w:p>
    <w:p w14:paraId="2FFD675E" w14:textId="01567D8F"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FROM </w:t>
      </w:r>
      <w:r w:rsidR="003562A3" w:rsidRPr="003562A3">
        <w:rPr>
          <w:rFonts w:ascii="Courier New" w:hAnsi="Courier New" w:cs="Courier New"/>
          <w:sz w:val="24"/>
          <w:szCs w:val="24"/>
        </w:rPr>
        <w:t>items WHERE</w:t>
      </w:r>
      <w:r w:rsidRPr="003562A3">
        <w:rPr>
          <w:rFonts w:ascii="Courier New" w:hAnsi="Courier New" w:cs="Courier New"/>
          <w:sz w:val="24"/>
          <w:szCs w:val="24"/>
        </w:rPr>
        <w:t xml:space="preserve"> price &gt;= ALL   </w:t>
      </w:r>
    </w:p>
    <w:p w14:paraId="2103AB79" w14:textId="214C1B36"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w:t>
      </w:r>
      <w:r w:rsidR="003562A3" w:rsidRPr="003562A3">
        <w:rPr>
          <w:rFonts w:ascii="Courier New" w:hAnsi="Courier New" w:cs="Courier New"/>
          <w:sz w:val="24"/>
          <w:szCs w:val="24"/>
        </w:rPr>
        <w:t>price FROM</w:t>
      </w:r>
      <w:r w:rsidRPr="003562A3">
        <w:rPr>
          <w:rFonts w:ascii="Courier New" w:hAnsi="Courier New" w:cs="Courier New"/>
          <w:sz w:val="24"/>
          <w:szCs w:val="24"/>
        </w:rPr>
        <w:t xml:space="preserve"> items);   </w:t>
      </w:r>
    </w:p>
    <w:p w14:paraId="4376FAE1" w14:textId="6FED2BF1" w:rsidR="009C371A" w:rsidRDefault="009C371A" w:rsidP="009C371A">
      <w:pPr>
        <w:spacing w:before="240"/>
        <w:jc w:val="both"/>
        <w:rPr>
          <w:rFonts w:ascii="Cambria" w:hAnsi="Cambria"/>
          <w:sz w:val="24"/>
          <w:szCs w:val="24"/>
        </w:rPr>
      </w:pPr>
      <w:r w:rsidRPr="009C371A">
        <w:rPr>
          <w:rFonts w:ascii="Cambria" w:hAnsi="Cambria"/>
          <w:sz w:val="24"/>
          <w:szCs w:val="24"/>
        </w:rPr>
        <w:t>What is wrong with above query? Correct query:</w:t>
      </w:r>
    </w:p>
    <w:p w14:paraId="70E3D81E" w14:textId="77777777"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   </w:t>
      </w:r>
    </w:p>
    <w:p w14:paraId="6FE6E32B" w14:textId="53214F9B"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FROM </w:t>
      </w:r>
      <w:r w:rsidR="003562A3" w:rsidRPr="003562A3">
        <w:rPr>
          <w:rFonts w:ascii="Courier New" w:hAnsi="Courier New" w:cs="Courier New"/>
          <w:sz w:val="24"/>
          <w:szCs w:val="24"/>
        </w:rPr>
        <w:t>items WHERE</w:t>
      </w:r>
      <w:r w:rsidRPr="003562A3">
        <w:rPr>
          <w:rFonts w:ascii="Courier New" w:hAnsi="Courier New" w:cs="Courier New"/>
          <w:sz w:val="24"/>
          <w:szCs w:val="24"/>
        </w:rPr>
        <w:t xml:space="preserve"> price &gt;= ALL   </w:t>
      </w:r>
    </w:p>
    <w:p w14:paraId="78BBA06D" w14:textId="17026ACB" w:rsidR="009C371A" w:rsidRPr="003562A3" w:rsidRDefault="009C371A" w:rsidP="003562A3">
      <w:pPr>
        <w:spacing w:after="0"/>
        <w:rPr>
          <w:rFonts w:ascii="Courier New" w:hAnsi="Courier New" w:cs="Courier New"/>
          <w:sz w:val="24"/>
          <w:szCs w:val="24"/>
        </w:rPr>
      </w:pPr>
      <w:r w:rsidRPr="003562A3">
        <w:rPr>
          <w:rFonts w:ascii="Courier New" w:hAnsi="Courier New" w:cs="Courier New"/>
          <w:sz w:val="24"/>
          <w:szCs w:val="24"/>
        </w:rPr>
        <w:t xml:space="preserve">(SELECT </w:t>
      </w:r>
      <w:r w:rsidR="003562A3" w:rsidRPr="003562A3">
        <w:rPr>
          <w:rFonts w:ascii="Courier New" w:hAnsi="Courier New" w:cs="Courier New"/>
          <w:sz w:val="24"/>
          <w:szCs w:val="24"/>
        </w:rPr>
        <w:t>price FROM</w:t>
      </w:r>
      <w:r w:rsidRPr="003562A3">
        <w:rPr>
          <w:rFonts w:ascii="Courier New" w:hAnsi="Courier New" w:cs="Courier New"/>
          <w:sz w:val="24"/>
          <w:szCs w:val="24"/>
        </w:rPr>
        <w:t xml:space="preserve"> items where price is not null);</w:t>
      </w:r>
    </w:p>
    <w:p w14:paraId="5A2852EF" w14:textId="7C8ECF8B" w:rsidR="009C371A" w:rsidRDefault="009C371A" w:rsidP="009C371A">
      <w:pPr>
        <w:spacing w:before="240"/>
        <w:jc w:val="both"/>
        <w:rPr>
          <w:rFonts w:ascii="Cambria" w:hAnsi="Cambria"/>
          <w:sz w:val="24"/>
          <w:szCs w:val="24"/>
        </w:rPr>
      </w:pPr>
    </w:p>
    <w:p w14:paraId="2355A510" w14:textId="77777777" w:rsidR="00CC0D86" w:rsidRPr="003562A3" w:rsidRDefault="00CC0D86" w:rsidP="003562A3">
      <w:pPr>
        <w:spacing w:after="0"/>
        <w:rPr>
          <w:rFonts w:ascii="Courier New" w:hAnsi="Courier New" w:cs="Courier New"/>
          <w:sz w:val="24"/>
          <w:szCs w:val="24"/>
        </w:rPr>
      </w:pPr>
      <w:r w:rsidRPr="003562A3">
        <w:rPr>
          <w:rFonts w:ascii="Courier New" w:hAnsi="Courier New" w:cs="Courier New"/>
          <w:sz w:val="24"/>
          <w:szCs w:val="24"/>
        </w:rPr>
        <w:t xml:space="preserve">SELECT *   </w:t>
      </w:r>
    </w:p>
    <w:p w14:paraId="27AA1262" w14:textId="10E7BE60" w:rsidR="00CC0D86" w:rsidRPr="003562A3" w:rsidRDefault="00CC0D86" w:rsidP="003562A3">
      <w:pPr>
        <w:spacing w:after="0"/>
        <w:rPr>
          <w:rFonts w:ascii="Courier New" w:hAnsi="Courier New" w:cs="Courier New"/>
          <w:sz w:val="24"/>
          <w:szCs w:val="24"/>
        </w:rPr>
      </w:pPr>
      <w:r w:rsidRPr="003562A3">
        <w:rPr>
          <w:rFonts w:ascii="Courier New" w:hAnsi="Courier New" w:cs="Courier New"/>
          <w:sz w:val="24"/>
          <w:szCs w:val="24"/>
        </w:rPr>
        <w:t xml:space="preserve">FROM </w:t>
      </w:r>
      <w:r w:rsidR="003562A3" w:rsidRPr="003562A3">
        <w:rPr>
          <w:rFonts w:ascii="Courier New" w:hAnsi="Courier New" w:cs="Courier New"/>
          <w:sz w:val="24"/>
          <w:szCs w:val="24"/>
        </w:rPr>
        <w:t>items WHERE</w:t>
      </w:r>
      <w:r w:rsidRPr="003562A3">
        <w:rPr>
          <w:rFonts w:ascii="Courier New" w:hAnsi="Courier New" w:cs="Courier New"/>
          <w:sz w:val="24"/>
          <w:szCs w:val="24"/>
        </w:rPr>
        <w:t xml:space="preserve"> price &gt;= ALL   </w:t>
      </w:r>
    </w:p>
    <w:p w14:paraId="0DBD0993" w14:textId="087CF1F6" w:rsidR="00CC0D86" w:rsidRDefault="00CC0D86" w:rsidP="003562A3">
      <w:pPr>
        <w:spacing w:after="0"/>
        <w:rPr>
          <w:rFonts w:ascii="Courier New" w:hAnsi="Courier New" w:cs="Courier New"/>
          <w:sz w:val="24"/>
          <w:szCs w:val="24"/>
        </w:rPr>
      </w:pPr>
      <w:r w:rsidRPr="003562A3">
        <w:rPr>
          <w:rFonts w:ascii="Courier New" w:hAnsi="Courier New" w:cs="Courier New"/>
          <w:sz w:val="24"/>
          <w:szCs w:val="24"/>
        </w:rPr>
        <w:t>(SELECT max(</w:t>
      </w:r>
      <w:r w:rsidR="003562A3" w:rsidRPr="003562A3">
        <w:rPr>
          <w:rFonts w:ascii="Courier New" w:hAnsi="Courier New" w:cs="Courier New"/>
          <w:sz w:val="24"/>
          <w:szCs w:val="24"/>
        </w:rPr>
        <w:t>price) FROM</w:t>
      </w:r>
      <w:r w:rsidRPr="003562A3">
        <w:rPr>
          <w:rFonts w:ascii="Courier New" w:hAnsi="Courier New" w:cs="Courier New"/>
          <w:sz w:val="24"/>
          <w:szCs w:val="24"/>
        </w:rPr>
        <w:t xml:space="preserve"> items);   </w:t>
      </w:r>
    </w:p>
    <w:p w14:paraId="42AF2C1E" w14:textId="77777777" w:rsidR="003562A3" w:rsidRPr="003562A3" w:rsidRDefault="003562A3" w:rsidP="003562A3">
      <w:pPr>
        <w:spacing w:after="0"/>
        <w:rPr>
          <w:rFonts w:ascii="Courier New" w:hAnsi="Courier New" w:cs="Courier New"/>
          <w:sz w:val="24"/>
          <w:szCs w:val="24"/>
        </w:rPr>
      </w:pPr>
    </w:p>
    <w:p w14:paraId="4BB914F2" w14:textId="68DE4A32" w:rsidR="00CC0D86" w:rsidRPr="00CC0D86" w:rsidRDefault="00CC0D86" w:rsidP="00CC0D86">
      <w:pPr>
        <w:pStyle w:val="ListParagraph"/>
        <w:numPr>
          <w:ilvl w:val="0"/>
          <w:numId w:val="33"/>
        </w:numPr>
        <w:spacing w:before="240"/>
        <w:jc w:val="both"/>
        <w:rPr>
          <w:rFonts w:ascii="Cambria" w:hAnsi="Cambria"/>
          <w:sz w:val="24"/>
          <w:szCs w:val="24"/>
        </w:rPr>
      </w:pPr>
      <w:r w:rsidRPr="00CC0D86">
        <w:rPr>
          <w:rFonts w:ascii="Cambria" w:hAnsi="Cambria"/>
          <w:sz w:val="24"/>
          <w:szCs w:val="24"/>
        </w:rPr>
        <w:t>You might be tempted to believe that &gt;= ALL is equivalent to &gt;= (SELECT MAX()), but this is not correct. What’s going on here? Recall that for ALL to return true, the condition must be true for all rows in the subquery. NULL prices evaluate to unknown; therefore, &gt;= ALL evaluates to unknown, so the result is empty. Of course, we can solve this problem by eliminating NULL prices. However, NULL isn’t the only problem. What happens when the subquery result is empty?</w:t>
      </w:r>
    </w:p>
    <w:p w14:paraId="32D15E1F" w14:textId="4607FFBF" w:rsidR="00CC0D86" w:rsidRPr="00CC0D86" w:rsidRDefault="00CC0D86" w:rsidP="00CC0D86">
      <w:pPr>
        <w:pStyle w:val="ListParagraph"/>
        <w:numPr>
          <w:ilvl w:val="0"/>
          <w:numId w:val="33"/>
        </w:numPr>
        <w:spacing w:before="240"/>
        <w:jc w:val="both"/>
        <w:rPr>
          <w:rFonts w:ascii="Cambria" w:hAnsi="Cambria"/>
          <w:sz w:val="24"/>
          <w:szCs w:val="24"/>
        </w:rPr>
      </w:pPr>
      <w:r w:rsidRPr="00CC0D86">
        <w:rPr>
          <w:rFonts w:ascii="Cambria" w:hAnsi="Cambria"/>
          <w:sz w:val="24"/>
          <w:szCs w:val="24"/>
        </w:rPr>
        <w:t xml:space="preserve">A common mistake is to assume that the = ALL operator returns true if all the rows in the outer query match all of the rows in the inner query. This is not the case. A row in </w:t>
      </w:r>
      <w:r w:rsidRPr="00CC0D86">
        <w:rPr>
          <w:rFonts w:ascii="Cambria" w:hAnsi="Cambria"/>
          <w:sz w:val="24"/>
          <w:szCs w:val="24"/>
        </w:rPr>
        <w:lastRenderedPageBreak/>
        <w:t xml:space="preserve">the outer query will satisfy the = ALL operator only if it is equal to all the values in the subquery. If the inner query returns multiple rows, each outer query row will only satisfy the = ALL predicate if all rows in the inner query the same value and that value have equals the outer query row value. Notice that the exact same result is achieved by using = alone and ensuring that only a distinct value is returned by the inner query.   </w:t>
      </w:r>
    </w:p>
    <w:p w14:paraId="4345FA09" w14:textId="77777777" w:rsidR="009D55A7" w:rsidRDefault="009D55A7" w:rsidP="009D55A7">
      <w:pPr>
        <w:pStyle w:val="Heading2"/>
      </w:pPr>
      <w:r w:rsidRPr="002422B1">
        <w:t>Division Operation</w:t>
      </w:r>
    </w:p>
    <w:p w14:paraId="6E95FF09" w14:textId="77777777" w:rsidR="009D55A7" w:rsidRPr="000B6DCA" w:rsidRDefault="009D55A7" w:rsidP="009D55A7">
      <w:pPr>
        <w:spacing w:before="240"/>
        <w:jc w:val="both"/>
        <w:rPr>
          <w:rFonts w:ascii="Cambria" w:hAnsi="Cambria"/>
          <w:sz w:val="24"/>
          <w:szCs w:val="24"/>
        </w:rPr>
      </w:pPr>
      <w:r w:rsidRPr="000B6DCA">
        <w:rPr>
          <w:rFonts w:ascii="Cambria" w:hAnsi="Cambria"/>
          <w:sz w:val="24"/>
          <w:szCs w:val="24"/>
        </w:rPr>
        <w:t xml:space="preserve">One of the most challenging types of queries for SQL is one that compares two groups of rows to see if they are the same. These types of queries arise in many different applications. Some examples are as follows:   </w:t>
      </w:r>
    </w:p>
    <w:p w14:paraId="0B65FF53" w14:textId="5D16D0E6" w:rsidR="009D55A7" w:rsidRPr="000B6DCA" w:rsidRDefault="009D55A7" w:rsidP="009D55A7">
      <w:pPr>
        <w:pStyle w:val="ListParagraph"/>
        <w:numPr>
          <w:ilvl w:val="0"/>
          <w:numId w:val="29"/>
        </w:numPr>
        <w:spacing w:before="240"/>
        <w:jc w:val="both"/>
        <w:rPr>
          <w:rFonts w:ascii="Cambria" w:hAnsi="Cambria"/>
          <w:sz w:val="24"/>
          <w:szCs w:val="24"/>
        </w:rPr>
      </w:pPr>
      <w:r w:rsidRPr="000B6DCA">
        <w:rPr>
          <w:rFonts w:ascii="Cambria" w:hAnsi="Cambria"/>
          <w:sz w:val="24"/>
          <w:szCs w:val="24"/>
        </w:rPr>
        <w:t xml:space="preserve">Has a student taken all the courses required for graduation? o List the departments and projects for which that department has </w:t>
      </w:r>
      <w:r w:rsidR="00385EBF" w:rsidRPr="000B6DCA">
        <w:rPr>
          <w:rFonts w:ascii="Cambria" w:hAnsi="Cambria"/>
          <w:sz w:val="24"/>
          <w:szCs w:val="24"/>
        </w:rPr>
        <w:t>all</w:t>
      </w:r>
      <w:r w:rsidRPr="000B6DCA">
        <w:rPr>
          <w:rFonts w:ascii="Cambria" w:hAnsi="Cambria"/>
          <w:sz w:val="24"/>
          <w:szCs w:val="24"/>
        </w:rPr>
        <w:t xml:space="preserve"> the tools required for the project.   </w:t>
      </w:r>
    </w:p>
    <w:p w14:paraId="6300BACA" w14:textId="4B1474F2" w:rsidR="009D55A7" w:rsidRPr="000B6DCA" w:rsidRDefault="009D55A7" w:rsidP="009D55A7">
      <w:pPr>
        <w:pStyle w:val="ListParagraph"/>
        <w:numPr>
          <w:ilvl w:val="0"/>
          <w:numId w:val="29"/>
        </w:numPr>
        <w:spacing w:before="240"/>
        <w:jc w:val="both"/>
        <w:rPr>
          <w:rFonts w:ascii="Cambria" w:hAnsi="Cambria"/>
          <w:sz w:val="24"/>
          <w:szCs w:val="24"/>
        </w:rPr>
      </w:pPr>
      <w:r w:rsidRPr="000B6DCA">
        <w:rPr>
          <w:rFonts w:ascii="Cambria" w:hAnsi="Cambria"/>
          <w:sz w:val="24"/>
          <w:szCs w:val="24"/>
        </w:rPr>
        <w:t xml:space="preserve">Find all the items that contain </w:t>
      </w:r>
      <w:r w:rsidR="00385EBF" w:rsidRPr="000B6DCA">
        <w:rPr>
          <w:rFonts w:ascii="Cambria" w:hAnsi="Cambria"/>
          <w:sz w:val="24"/>
          <w:szCs w:val="24"/>
        </w:rPr>
        <w:t>all</w:t>
      </w:r>
      <w:r w:rsidRPr="000B6DCA">
        <w:rPr>
          <w:rFonts w:ascii="Cambria" w:hAnsi="Cambria"/>
          <w:sz w:val="24"/>
          <w:szCs w:val="24"/>
        </w:rPr>
        <w:t xml:space="preserve"> the ingredients provided by a vendor.   </w:t>
      </w:r>
    </w:p>
    <w:p w14:paraId="2E0AB498" w14:textId="77777777" w:rsidR="009D55A7" w:rsidRDefault="009D55A7" w:rsidP="009D55A7">
      <w:pPr>
        <w:spacing w:before="240"/>
        <w:jc w:val="both"/>
        <w:rPr>
          <w:rFonts w:ascii="Cambria" w:hAnsi="Cambria"/>
          <w:sz w:val="24"/>
          <w:szCs w:val="24"/>
        </w:rPr>
      </w:pPr>
      <w:r w:rsidRPr="000B6DCA">
        <w:rPr>
          <w:rFonts w:ascii="Cambria" w:hAnsi="Cambria"/>
          <w:sz w:val="24"/>
          <w:szCs w:val="24"/>
        </w:rPr>
        <w:t xml:space="preserve">There are two approaches.   </w:t>
      </w:r>
    </w:p>
    <w:p w14:paraId="6BBF038F" w14:textId="77777777" w:rsidR="009D55A7" w:rsidRPr="000B6DCA" w:rsidRDefault="009D55A7" w:rsidP="009D55A7">
      <w:pPr>
        <w:pStyle w:val="ListParagraph"/>
        <w:numPr>
          <w:ilvl w:val="0"/>
          <w:numId w:val="30"/>
        </w:numPr>
        <w:spacing w:before="240"/>
        <w:jc w:val="both"/>
        <w:rPr>
          <w:rFonts w:ascii="Cambria" w:hAnsi="Cambria"/>
          <w:sz w:val="24"/>
          <w:szCs w:val="24"/>
        </w:rPr>
      </w:pPr>
      <w:r w:rsidRPr="000B6DCA">
        <w:rPr>
          <w:rFonts w:ascii="Cambria" w:hAnsi="Cambria"/>
          <w:sz w:val="24"/>
          <w:szCs w:val="24"/>
        </w:rPr>
        <w:t xml:space="preserve">Using set operations </w:t>
      </w:r>
    </w:p>
    <w:p w14:paraId="19F864B6" w14:textId="77777777" w:rsidR="009D55A7" w:rsidRDefault="009D55A7" w:rsidP="009D55A7">
      <w:pPr>
        <w:pStyle w:val="ListParagraph"/>
        <w:numPr>
          <w:ilvl w:val="0"/>
          <w:numId w:val="30"/>
        </w:numPr>
        <w:spacing w:before="240"/>
        <w:jc w:val="both"/>
        <w:rPr>
          <w:rFonts w:ascii="Cambria" w:hAnsi="Cambria"/>
          <w:sz w:val="24"/>
          <w:szCs w:val="24"/>
        </w:rPr>
      </w:pPr>
      <w:r w:rsidRPr="000B6DCA">
        <w:rPr>
          <w:rFonts w:ascii="Cambria" w:hAnsi="Cambria"/>
          <w:sz w:val="24"/>
          <w:szCs w:val="24"/>
        </w:rPr>
        <w:t xml:space="preserve">Using </w:t>
      </w:r>
      <w:r>
        <w:rPr>
          <w:rFonts w:ascii="Cambria" w:hAnsi="Cambria"/>
          <w:sz w:val="24"/>
          <w:szCs w:val="24"/>
        </w:rPr>
        <w:t>s</w:t>
      </w:r>
      <w:r w:rsidRPr="000B6DCA">
        <w:rPr>
          <w:rFonts w:ascii="Cambria" w:hAnsi="Cambria"/>
          <w:sz w:val="24"/>
          <w:szCs w:val="24"/>
        </w:rPr>
        <w:t xml:space="preserve">et cardinality. </w:t>
      </w:r>
    </w:p>
    <w:p w14:paraId="693C52FC" w14:textId="77777777" w:rsidR="009D55A7" w:rsidRPr="000B6DCA" w:rsidRDefault="009D55A7" w:rsidP="009D55A7">
      <w:pPr>
        <w:pStyle w:val="ListParagraph"/>
        <w:spacing w:before="240"/>
        <w:jc w:val="both"/>
        <w:rPr>
          <w:rFonts w:ascii="Cambria" w:hAnsi="Cambria"/>
          <w:sz w:val="24"/>
          <w:szCs w:val="24"/>
        </w:rPr>
      </w:pPr>
    </w:p>
    <w:p w14:paraId="4A488894" w14:textId="77777777" w:rsidR="009D55A7" w:rsidRDefault="009D55A7" w:rsidP="009D55A7">
      <w:pPr>
        <w:pStyle w:val="ListParagraph"/>
        <w:numPr>
          <w:ilvl w:val="0"/>
          <w:numId w:val="31"/>
        </w:numPr>
        <w:spacing w:before="240"/>
        <w:jc w:val="both"/>
        <w:rPr>
          <w:rFonts w:ascii="Cambria" w:hAnsi="Cambria"/>
          <w:sz w:val="24"/>
          <w:szCs w:val="24"/>
        </w:rPr>
      </w:pPr>
      <w:r w:rsidRPr="000B6DCA">
        <w:rPr>
          <w:rFonts w:ascii="Cambria" w:hAnsi="Cambria"/>
          <w:sz w:val="24"/>
          <w:szCs w:val="24"/>
        </w:rPr>
        <w:t xml:space="preserve">Cardinality of a relation is the number of tuples in that set.   </w:t>
      </w:r>
    </w:p>
    <w:p w14:paraId="5BAC7958" w14:textId="77777777" w:rsidR="009D55A7" w:rsidRPr="008057E0" w:rsidRDefault="009D55A7" w:rsidP="009D55A7">
      <w:pPr>
        <w:spacing w:before="240"/>
        <w:jc w:val="both"/>
        <w:rPr>
          <w:rFonts w:ascii="Cambria" w:hAnsi="Cambria"/>
          <w:sz w:val="24"/>
          <w:szCs w:val="24"/>
        </w:rPr>
      </w:pPr>
      <w:r>
        <w:rPr>
          <w:rFonts w:ascii="Cambria" w:hAnsi="Cambria"/>
          <w:sz w:val="24"/>
          <w:szCs w:val="24"/>
        </w:rPr>
        <w:t>Suppose A is set of customers and B is a set of payments. To check whether a customer done or not done a payment on DVD store, compare two sets A and B.</w:t>
      </w:r>
    </w:p>
    <w:p w14:paraId="02B80E2C" w14:textId="77777777" w:rsidR="009D55A7" w:rsidRDefault="009D55A7" w:rsidP="009D55A7">
      <w:pPr>
        <w:spacing w:before="240"/>
        <w:jc w:val="both"/>
        <w:rPr>
          <w:rFonts w:ascii="Cambria" w:hAnsi="Cambria"/>
          <w:sz w:val="24"/>
          <w:szCs w:val="24"/>
        </w:rPr>
      </w:pPr>
      <w:r>
        <w:rPr>
          <w:rFonts w:ascii="Cambria" w:hAnsi="Cambria"/>
          <w:b/>
          <w:bCs/>
          <w:sz w:val="24"/>
          <w:szCs w:val="24"/>
        </w:rPr>
        <w:t xml:space="preserve">Example 1: </w:t>
      </w:r>
      <w:r>
        <w:rPr>
          <w:rFonts w:ascii="Cambria" w:hAnsi="Cambria"/>
          <w:sz w:val="24"/>
          <w:szCs w:val="24"/>
        </w:rPr>
        <w:t>List all the customer who done any payment DVD store.</w:t>
      </w:r>
    </w:p>
    <w:p w14:paraId="6A04625B"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select * from customer</w:t>
      </w:r>
    </w:p>
    <w:p w14:paraId="453E3BFD"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 xml:space="preserve"> where exists </w:t>
      </w:r>
    </w:p>
    <w:p w14:paraId="7F903E36"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 xml:space="preserve">(select * from payment </w:t>
      </w:r>
    </w:p>
    <w:p w14:paraId="5BAF8DA2"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where payment.customer_id = customer.customer_id);</w:t>
      </w:r>
    </w:p>
    <w:p w14:paraId="78D96EF8" w14:textId="77777777" w:rsidR="009D55A7" w:rsidRDefault="009D55A7" w:rsidP="009D55A7">
      <w:pPr>
        <w:spacing w:before="240"/>
        <w:jc w:val="both"/>
        <w:rPr>
          <w:rFonts w:ascii="Cambria" w:hAnsi="Cambria"/>
          <w:sz w:val="24"/>
          <w:szCs w:val="24"/>
        </w:rPr>
      </w:pPr>
      <w:r>
        <w:rPr>
          <w:rFonts w:ascii="Cambria" w:hAnsi="Cambria"/>
          <w:b/>
          <w:bCs/>
          <w:sz w:val="24"/>
          <w:szCs w:val="24"/>
        </w:rPr>
        <w:t xml:space="preserve">Example 2: </w:t>
      </w:r>
      <w:r>
        <w:rPr>
          <w:rFonts w:ascii="Cambria" w:hAnsi="Cambria"/>
          <w:sz w:val="24"/>
          <w:szCs w:val="24"/>
        </w:rPr>
        <w:t>List all the customer who not done any payment DVD store.</w:t>
      </w:r>
    </w:p>
    <w:p w14:paraId="4883083E"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select * from customer</w:t>
      </w:r>
    </w:p>
    <w:p w14:paraId="65E01EF1"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 xml:space="preserve"> where not exists </w:t>
      </w:r>
    </w:p>
    <w:p w14:paraId="620FFD62"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 xml:space="preserve">(select * from payment </w:t>
      </w:r>
    </w:p>
    <w:p w14:paraId="1A787FC8" w14:textId="77777777" w:rsidR="009D55A7" w:rsidRPr="00FD64B5" w:rsidRDefault="009D55A7" w:rsidP="009D55A7">
      <w:pPr>
        <w:spacing w:after="0"/>
        <w:rPr>
          <w:rFonts w:ascii="Courier New" w:hAnsi="Courier New" w:cs="Courier New"/>
          <w:sz w:val="24"/>
          <w:szCs w:val="24"/>
        </w:rPr>
      </w:pPr>
      <w:r w:rsidRPr="00FD64B5">
        <w:rPr>
          <w:rFonts w:ascii="Courier New" w:hAnsi="Courier New" w:cs="Courier New"/>
          <w:sz w:val="24"/>
          <w:szCs w:val="24"/>
        </w:rPr>
        <w:t>where payment.customer_id = customer.customer_id);</w:t>
      </w:r>
    </w:p>
    <w:p w14:paraId="1BCAD3B5" w14:textId="6E5ECED6" w:rsidR="009D55A7" w:rsidRDefault="009D55A7" w:rsidP="009D55A7">
      <w:pPr>
        <w:pStyle w:val="ListParagraph"/>
        <w:numPr>
          <w:ilvl w:val="0"/>
          <w:numId w:val="31"/>
        </w:numPr>
        <w:spacing w:before="240"/>
        <w:jc w:val="both"/>
        <w:rPr>
          <w:rFonts w:ascii="Cambria" w:hAnsi="Cambria"/>
          <w:sz w:val="24"/>
          <w:szCs w:val="24"/>
        </w:rPr>
      </w:pPr>
      <w:r w:rsidRPr="00C167E0">
        <w:rPr>
          <w:rFonts w:ascii="Cambria" w:hAnsi="Cambria"/>
          <w:sz w:val="24"/>
          <w:szCs w:val="24"/>
        </w:rPr>
        <w:t>If a subquery returns any rows at all, EXISTS subquery is TRUE, and NOT EXISTS subquery is FALSE.</w:t>
      </w:r>
    </w:p>
    <w:p w14:paraId="3BC6D4C6" w14:textId="1682E3A5" w:rsidR="00184EB5" w:rsidRDefault="00184EB5" w:rsidP="00DA6B93">
      <w:pPr>
        <w:pStyle w:val="Heading2"/>
      </w:pPr>
      <w:r w:rsidRPr="002422B1">
        <w:t>Comparing relational cardinality</w:t>
      </w:r>
    </w:p>
    <w:p w14:paraId="329A7EE5" w14:textId="77777777" w:rsidR="009815DB" w:rsidRPr="009815DB" w:rsidRDefault="009815DB" w:rsidP="009815DB">
      <w:pPr>
        <w:spacing w:before="240"/>
        <w:jc w:val="both"/>
        <w:rPr>
          <w:rFonts w:ascii="Cambria" w:hAnsi="Cambria"/>
          <w:sz w:val="24"/>
          <w:szCs w:val="24"/>
        </w:rPr>
      </w:pPr>
      <w:r w:rsidRPr="009815DB">
        <w:rPr>
          <w:rFonts w:ascii="Cambria" w:hAnsi="Cambria"/>
          <w:sz w:val="24"/>
          <w:szCs w:val="24"/>
        </w:rPr>
        <w:t xml:space="preserve">Comparing relational cardinality: In this case we compare whether for every combination of A and B whether the number of elements in A and B are equal or not.    </w:t>
      </w:r>
    </w:p>
    <w:p w14:paraId="3663ED7C" w14:textId="684377EE" w:rsidR="009815DB" w:rsidRDefault="009815DB" w:rsidP="009815DB">
      <w:pPr>
        <w:rPr>
          <w:rFonts w:ascii="Cambria" w:hAnsi="Cambria"/>
          <w:sz w:val="24"/>
          <w:szCs w:val="24"/>
        </w:rPr>
      </w:pPr>
      <w:r w:rsidRPr="009815DB">
        <w:rPr>
          <w:rFonts w:ascii="Cambria" w:hAnsi="Cambria"/>
          <w:sz w:val="24"/>
          <w:szCs w:val="24"/>
        </w:rPr>
        <w:lastRenderedPageBreak/>
        <w:t>Find all items and vendors such that all ingredients in the item are supplied by that vendor.</w:t>
      </w:r>
    </w:p>
    <w:p w14:paraId="75B13409"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SELECT i.name, companyname   </w:t>
      </w:r>
    </w:p>
    <w:p w14:paraId="2A264078"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FROM items i, vendors v   </w:t>
      </w:r>
    </w:p>
    <w:p w14:paraId="18841789"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WHERE   </w:t>
      </w:r>
    </w:p>
    <w:p w14:paraId="1E879161"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SELECT COUNT(DISTINCT m.ingredientid) -- number of ingredients in item   </w:t>
      </w:r>
    </w:p>
    <w:p w14:paraId="51E0E8F7"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FROM madewith m   </w:t>
      </w:r>
    </w:p>
    <w:p w14:paraId="3C562472"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WHERE i.itemid = m.itemid)   </w:t>
      </w:r>
    </w:p>
    <w:p w14:paraId="4FC105A6"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 -- number of ingredients in item supplied by vendor   </w:t>
      </w:r>
    </w:p>
    <w:p w14:paraId="3B02A226"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SELECT COUNT(DISTINCT m.ingredientid)   </w:t>
      </w:r>
    </w:p>
    <w:p w14:paraId="6F135468"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FROM madewith m, ingredients n   </w:t>
      </w:r>
    </w:p>
    <w:p w14:paraId="539A1A5B"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WHERE i.itemid = m.itemid AND m.ingredientid = n.ingredientid  AND </w:t>
      </w:r>
    </w:p>
    <w:p w14:paraId="7F5CC6DD" w14:textId="35661130"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n.vendorid = v.vendorid);   </w:t>
      </w:r>
    </w:p>
    <w:p w14:paraId="27AE2E8A" w14:textId="0B65F0EF" w:rsidR="009815DB" w:rsidRDefault="009815DB" w:rsidP="00682106">
      <w:pPr>
        <w:spacing w:before="240"/>
        <w:rPr>
          <w:rFonts w:ascii="Cambria" w:hAnsi="Cambria"/>
          <w:sz w:val="24"/>
          <w:szCs w:val="24"/>
        </w:rPr>
      </w:pPr>
      <w:r w:rsidRPr="009815DB">
        <w:rPr>
          <w:rFonts w:ascii="Cambria" w:hAnsi="Cambria"/>
          <w:sz w:val="24"/>
          <w:szCs w:val="24"/>
        </w:rPr>
        <w:t xml:space="preserve">Find all items and vendors such that all ingredients supplied by that vendor are in the item.   </w:t>
      </w:r>
    </w:p>
    <w:p w14:paraId="5D28FBAF"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SELECT name, companyname FROM items i, vendors v   </w:t>
      </w:r>
    </w:p>
    <w:p w14:paraId="084C59A5"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WHERE -- number of ingredients in item supplied by vendor   </w:t>
      </w:r>
    </w:p>
    <w:p w14:paraId="7417C616"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SELECT COUNT(DISTINCT m.ingredientid)  FROM madewith m, ingredients ing   </w:t>
      </w:r>
    </w:p>
    <w:p w14:paraId="4F172E35"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WHERE i.itemid = m.itemid AND m.ingredientid = ing.ingredientid AND ing.vendorid = v.vendorid)   </w:t>
      </w:r>
    </w:p>
    <w:p w14:paraId="4754769A"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   </w:t>
      </w:r>
    </w:p>
    <w:p w14:paraId="0E56D980"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SELECT COUNT(DISTINCT ing.ingredientid) -- number of ingredients supplied by vendor   </w:t>
      </w:r>
    </w:p>
    <w:p w14:paraId="34E2B807" w14:textId="77777777"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 xml:space="preserve">FROM ingredients ing   </w:t>
      </w:r>
    </w:p>
    <w:p w14:paraId="60D8AE01" w14:textId="78BAA4AE" w:rsidR="009815DB" w:rsidRPr="009815DB" w:rsidRDefault="009815DB" w:rsidP="009815DB">
      <w:pPr>
        <w:spacing w:after="0"/>
        <w:rPr>
          <w:rFonts w:ascii="Courier New" w:hAnsi="Courier New" w:cs="Courier New"/>
          <w:sz w:val="24"/>
          <w:szCs w:val="24"/>
        </w:rPr>
      </w:pPr>
      <w:r w:rsidRPr="009815DB">
        <w:rPr>
          <w:rFonts w:ascii="Courier New" w:hAnsi="Courier New" w:cs="Courier New"/>
          <w:sz w:val="24"/>
          <w:szCs w:val="24"/>
        </w:rPr>
        <w:t>WHERE ing.vendorid = v.vendorid);</w:t>
      </w:r>
    </w:p>
    <w:p w14:paraId="4D9CC312" w14:textId="6E839A49" w:rsidR="002422B1" w:rsidRDefault="002422B1" w:rsidP="00DA6B93">
      <w:pPr>
        <w:pStyle w:val="Heading2"/>
      </w:pPr>
      <w:r w:rsidRPr="002422B1">
        <w:t>Correlated Subqueries</w:t>
      </w:r>
    </w:p>
    <w:p w14:paraId="49C2C43A" w14:textId="6E3307DA" w:rsidR="00A24BDF" w:rsidRDefault="00A24BDF" w:rsidP="00A24BDF">
      <w:pPr>
        <w:spacing w:before="240"/>
        <w:rPr>
          <w:rFonts w:ascii="Cambria" w:hAnsi="Cambria"/>
          <w:sz w:val="24"/>
          <w:szCs w:val="24"/>
        </w:rPr>
      </w:pPr>
      <w:r w:rsidRPr="00A24BDF">
        <w:rPr>
          <w:rFonts w:ascii="Cambria" w:hAnsi="Cambria"/>
          <w:sz w:val="24"/>
          <w:szCs w:val="24"/>
        </w:rPr>
        <w:t>Correlated subqueries are not independent of the outer query. Correlated subqueries work by first executing the outer query and then executing the inner query for each row from the outer query.</w:t>
      </w:r>
    </w:p>
    <w:p w14:paraId="36C11954" w14:textId="290848A5" w:rsidR="00A24BDF" w:rsidRDefault="00D9112E" w:rsidP="00A24BDF">
      <w:pPr>
        <w:spacing w:before="240"/>
        <w:rPr>
          <w:rFonts w:ascii="Cambria" w:hAnsi="Cambria"/>
          <w:sz w:val="24"/>
          <w:szCs w:val="24"/>
        </w:rPr>
      </w:pPr>
      <w:r>
        <w:rPr>
          <w:rFonts w:ascii="Cambria" w:hAnsi="Cambria"/>
          <w:sz w:val="24"/>
          <w:szCs w:val="24"/>
        </w:rPr>
        <w:t>Find the name of students who took less than 10 courses.</w:t>
      </w:r>
    </w:p>
    <w:p w14:paraId="0DDE556A" w14:textId="77777777" w:rsidR="00D9112E" w:rsidRPr="00900D3D" w:rsidRDefault="00D9112E" w:rsidP="00900D3D">
      <w:pPr>
        <w:spacing w:after="0"/>
        <w:rPr>
          <w:rFonts w:ascii="Courier New" w:hAnsi="Courier New" w:cs="Courier New"/>
          <w:sz w:val="24"/>
          <w:szCs w:val="24"/>
        </w:rPr>
      </w:pPr>
      <w:r w:rsidRPr="00900D3D">
        <w:rPr>
          <w:rFonts w:ascii="Courier New" w:hAnsi="Courier New" w:cs="Courier New"/>
          <w:sz w:val="24"/>
          <w:szCs w:val="24"/>
        </w:rPr>
        <w:t>select student.name from university.student</w:t>
      </w:r>
    </w:p>
    <w:p w14:paraId="257F7257" w14:textId="77777777" w:rsidR="00D9112E" w:rsidRPr="00900D3D" w:rsidRDefault="00D9112E" w:rsidP="00900D3D">
      <w:pPr>
        <w:spacing w:after="0"/>
        <w:rPr>
          <w:rFonts w:ascii="Courier New" w:hAnsi="Courier New" w:cs="Courier New"/>
          <w:sz w:val="24"/>
          <w:szCs w:val="24"/>
        </w:rPr>
      </w:pPr>
      <w:r w:rsidRPr="00900D3D">
        <w:rPr>
          <w:rFonts w:ascii="Courier New" w:hAnsi="Courier New" w:cs="Courier New"/>
          <w:sz w:val="24"/>
          <w:szCs w:val="24"/>
        </w:rPr>
        <w:t xml:space="preserve">where </w:t>
      </w:r>
    </w:p>
    <w:p w14:paraId="25523B3D" w14:textId="77777777" w:rsidR="00D9112E" w:rsidRPr="00900D3D" w:rsidRDefault="00D9112E" w:rsidP="00900D3D">
      <w:pPr>
        <w:spacing w:after="0"/>
        <w:rPr>
          <w:rFonts w:ascii="Courier New" w:hAnsi="Courier New" w:cs="Courier New"/>
          <w:sz w:val="24"/>
          <w:szCs w:val="24"/>
        </w:rPr>
      </w:pPr>
      <w:r w:rsidRPr="00900D3D">
        <w:rPr>
          <w:rFonts w:ascii="Courier New" w:hAnsi="Courier New" w:cs="Courier New"/>
          <w:sz w:val="24"/>
          <w:szCs w:val="24"/>
        </w:rPr>
        <w:t>(select count(*) from takes</w:t>
      </w:r>
    </w:p>
    <w:p w14:paraId="3DD79831" w14:textId="3BD801F3" w:rsidR="00D9112E" w:rsidRPr="00900D3D" w:rsidRDefault="00D9112E" w:rsidP="00900D3D">
      <w:pPr>
        <w:spacing w:after="0"/>
        <w:rPr>
          <w:rFonts w:ascii="Courier New" w:hAnsi="Courier New" w:cs="Courier New"/>
          <w:sz w:val="24"/>
          <w:szCs w:val="24"/>
        </w:rPr>
      </w:pPr>
      <w:r w:rsidRPr="00900D3D">
        <w:rPr>
          <w:rFonts w:ascii="Courier New" w:hAnsi="Courier New" w:cs="Courier New"/>
          <w:sz w:val="24"/>
          <w:szCs w:val="24"/>
        </w:rPr>
        <w:t>where student.ID = takes.ID)&lt;10;</w:t>
      </w:r>
    </w:p>
    <w:p w14:paraId="6F50D2D8" w14:textId="7837C242" w:rsidR="00D9112E" w:rsidRPr="00D9112E" w:rsidRDefault="00D9112E" w:rsidP="00D9112E">
      <w:pPr>
        <w:spacing w:before="240"/>
        <w:jc w:val="both"/>
        <w:rPr>
          <w:rFonts w:ascii="Cambria" w:hAnsi="Cambria"/>
          <w:sz w:val="24"/>
          <w:szCs w:val="24"/>
        </w:rPr>
      </w:pPr>
      <w:r w:rsidRPr="00D9112E">
        <w:rPr>
          <w:rFonts w:ascii="Cambria" w:hAnsi="Cambria"/>
          <w:sz w:val="24"/>
          <w:szCs w:val="24"/>
        </w:rPr>
        <w:t xml:space="preserve">Look closely at the inner query. It cannot be executed independently from the outer query because the WHERE clause references the </w:t>
      </w:r>
      <w:r>
        <w:rPr>
          <w:rFonts w:ascii="Cambria" w:hAnsi="Cambria"/>
          <w:sz w:val="24"/>
          <w:szCs w:val="24"/>
        </w:rPr>
        <w:t>student</w:t>
      </w:r>
      <w:r w:rsidRPr="00D9112E">
        <w:rPr>
          <w:rFonts w:ascii="Cambria" w:hAnsi="Cambria"/>
          <w:sz w:val="24"/>
          <w:szCs w:val="24"/>
        </w:rPr>
        <w:t xml:space="preserve"> table from the outer query. Note that in the inner query we must use the table name from the outer query to qualify </w:t>
      </w:r>
      <w:r>
        <w:rPr>
          <w:rFonts w:ascii="Cambria" w:hAnsi="Cambria"/>
          <w:sz w:val="24"/>
          <w:szCs w:val="24"/>
        </w:rPr>
        <w:t>ID</w:t>
      </w:r>
      <w:r w:rsidRPr="00D9112E">
        <w:rPr>
          <w:rFonts w:ascii="Cambria" w:hAnsi="Cambria"/>
          <w:sz w:val="24"/>
          <w:szCs w:val="24"/>
        </w:rPr>
        <w:t xml:space="preserve">. How does this execute? Because it’s a correlated subquery, the outer query fetches all the rows from </w:t>
      </w:r>
      <w:r w:rsidRPr="00D9112E">
        <w:rPr>
          <w:rFonts w:ascii="Cambria" w:hAnsi="Cambria"/>
          <w:sz w:val="24"/>
          <w:szCs w:val="24"/>
        </w:rPr>
        <w:lastRenderedPageBreak/>
        <w:t xml:space="preserve">the </w:t>
      </w:r>
      <w:r>
        <w:rPr>
          <w:rFonts w:ascii="Cambria" w:hAnsi="Cambria"/>
          <w:sz w:val="24"/>
          <w:szCs w:val="24"/>
        </w:rPr>
        <w:t>student</w:t>
      </w:r>
      <w:r w:rsidRPr="00D9112E">
        <w:rPr>
          <w:rFonts w:ascii="Cambria" w:hAnsi="Cambria"/>
          <w:sz w:val="24"/>
          <w:szCs w:val="24"/>
        </w:rPr>
        <w:t xml:space="preserve"> table. For each row from the outer query, the inner query is executed to determine the number of </w:t>
      </w:r>
      <w:r>
        <w:rPr>
          <w:rFonts w:ascii="Cambria" w:hAnsi="Cambria"/>
          <w:sz w:val="24"/>
          <w:szCs w:val="24"/>
        </w:rPr>
        <w:t>course</w:t>
      </w:r>
      <w:r w:rsidRPr="00D9112E">
        <w:rPr>
          <w:rFonts w:ascii="Cambria" w:hAnsi="Cambria"/>
          <w:sz w:val="24"/>
          <w:szCs w:val="24"/>
        </w:rPr>
        <w:t xml:space="preserve"> for the particular </w:t>
      </w:r>
      <w:r>
        <w:rPr>
          <w:rFonts w:ascii="Cambria" w:hAnsi="Cambria"/>
          <w:sz w:val="24"/>
          <w:szCs w:val="24"/>
        </w:rPr>
        <w:t>ID</w:t>
      </w:r>
      <w:r w:rsidRPr="00D9112E">
        <w:rPr>
          <w:rFonts w:ascii="Cambria" w:hAnsi="Cambria"/>
          <w:sz w:val="24"/>
          <w:szCs w:val="24"/>
        </w:rPr>
        <w:t xml:space="preserve">.   </w:t>
      </w:r>
    </w:p>
    <w:p w14:paraId="68CFAD8D" w14:textId="381C9A35" w:rsidR="00D9112E" w:rsidRDefault="00A159E0" w:rsidP="00A159E0">
      <w:pPr>
        <w:spacing w:before="240"/>
        <w:jc w:val="both"/>
        <w:rPr>
          <w:rFonts w:ascii="Cambria" w:hAnsi="Cambria"/>
          <w:sz w:val="24"/>
          <w:szCs w:val="24"/>
        </w:rPr>
      </w:pPr>
      <w:r w:rsidRPr="00A159E0">
        <w:rPr>
          <w:rFonts w:ascii="Cambria" w:hAnsi="Cambria"/>
          <w:sz w:val="24"/>
          <w:szCs w:val="24"/>
        </w:rPr>
        <w:t xml:space="preserve">EXISTS: EXISTS is a conditional that determines if any rows exist in the result of a </w:t>
      </w:r>
      <w:r>
        <w:rPr>
          <w:rFonts w:ascii="Cambria" w:hAnsi="Cambria"/>
          <w:sz w:val="24"/>
          <w:szCs w:val="24"/>
        </w:rPr>
        <w:t>s</w:t>
      </w:r>
      <w:r w:rsidRPr="00A159E0">
        <w:rPr>
          <w:rFonts w:ascii="Cambria" w:hAnsi="Cambria"/>
          <w:sz w:val="24"/>
          <w:szCs w:val="24"/>
        </w:rPr>
        <w:t xml:space="preserve">ubquery. EXISTS returns true if &lt;subquery&gt; returns at least one row and false otherwise.   </w:t>
      </w:r>
    </w:p>
    <w:p w14:paraId="3C54A86A" w14:textId="0CE39440" w:rsidR="00A159E0" w:rsidRDefault="00A159E0" w:rsidP="00A159E0">
      <w:pPr>
        <w:spacing w:before="240"/>
        <w:jc w:val="both"/>
        <w:rPr>
          <w:rFonts w:ascii="Cambria" w:hAnsi="Cambria"/>
          <w:sz w:val="24"/>
          <w:szCs w:val="24"/>
        </w:rPr>
      </w:pPr>
      <w:r>
        <w:rPr>
          <w:rFonts w:ascii="Cambria" w:hAnsi="Cambria"/>
          <w:sz w:val="24"/>
          <w:szCs w:val="24"/>
        </w:rPr>
        <w:t>Find</w:t>
      </w:r>
      <w:r w:rsidR="00900D3D">
        <w:rPr>
          <w:rFonts w:ascii="Cambria" w:hAnsi="Cambria"/>
          <w:sz w:val="24"/>
          <w:szCs w:val="24"/>
        </w:rPr>
        <w:t xml:space="preserve"> the customer who do not done any payment at DVD store.</w:t>
      </w:r>
    </w:p>
    <w:p w14:paraId="275DFE2E" w14:textId="77777777" w:rsidR="00900D3D" w:rsidRPr="00900D3D" w:rsidRDefault="00900D3D" w:rsidP="00900D3D">
      <w:pPr>
        <w:spacing w:after="0"/>
        <w:rPr>
          <w:rFonts w:ascii="Courier New" w:hAnsi="Courier New" w:cs="Courier New"/>
          <w:sz w:val="24"/>
          <w:szCs w:val="24"/>
        </w:rPr>
      </w:pPr>
      <w:r w:rsidRPr="00900D3D">
        <w:rPr>
          <w:rFonts w:ascii="Courier New" w:hAnsi="Courier New" w:cs="Courier New"/>
          <w:sz w:val="24"/>
          <w:szCs w:val="24"/>
        </w:rPr>
        <w:t xml:space="preserve">select * from sakila.customer </w:t>
      </w:r>
    </w:p>
    <w:p w14:paraId="296AE53B" w14:textId="77777777" w:rsidR="00900D3D" w:rsidRPr="00900D3D" w:rsidRDefault="00900D3D" w:rsidP="00900D3D">
      <w:pPr>
        <w:spacing w:after="0"/>
        <w:rPr>
          <w:rFonts w:ascii="Courier New" w:hAnsi="Courier New" w:cs="Courier New"/>
          <w:sz w:val="24"/>
          <w:szCs w:val="24"/>
        </w:rPr>
      </w:pPr>
      <w:r w:rsidRPr="00900D3D">
        <w:rPr>
          <w:rFonts w:ascii="Courier New" w:hAnsi="Courier New" w:cs="Courier New"/>
          <w:sz w:val="24"/>
          <w:szCs w:val="24"/>
        </w:rPr>
        <w:t xml:space="preserve">where not exists </w:t>
      </w:r>
    </w:p>
    <w:p w14:paraId="73E4789E" w14:textId="77777777" w:rsidR="00900D3D" w:rsidRPr="00900D3D" w:rsidRDefault="00900D3D" w:rsidP="00900D3D">
      <w:pPr>
        <w:spacing w:after="0"/>
        <w:rPr>
          <w:rFonts w:ascii="Courier New" w:hAnsi="Courier New" w:cs="Courier New"/>
          <w:sz w:val="24"/>
          <w:szCs w:val="24"/>
        </w:rPr>
      </w:pPr>
      <w:r w:rsidRPr="00900D3D">
        <w:rPr>
          <w:rFonts w:ascii="Courier New" w:hAnsi="Courier New" w:cs="Courier New"/>
          <w:sz w:val="24"/>
          <w:szCs w:val="24"/>
        </w:rPr>
        <w:t xml:space="preserve">(select * from sakila.payment </w:t>
      </w:r>
    </w:p>
    <w:p w14:paraId="11BB14F3" w14:textId="04E8D949" w:rsidR="00900D3D" w:rsidRPr="00900D3D" w:rsidRDefault="00900D3D" w:rsidP="00900D3D">
      <w:pPr>
        <w:spacing w:after="0"/>
        <w:rPr>
          <w:rFonts w:ascii="Courier New" w:hAnsi="Courier New" w:cs="Courier New"/>
          <w:sz w:val="24"/>
          <w:szCs w:val="24"/>
        </w:rPr>
      </w:pPr>
      <w:r w:rsidRPr="00900D3D">
        <w:rPr>
          <w:rFonts w:ascii="Courier New" w:hAnsi="Courier New" w:cs="Courier New"/>
          <w:sz w:val="24"/>
          <w:szCs w:val="24"/>
        </w:rPr>
        <w:t>where payment.customer_id = customer.customer_id);</w:t>
      </w:r>
    </w:p>
    <w:p w14:paraId="47B3B088" w14:textId="01B6DC0B" w:rsidR="001761A7" w:rsidRDefault="001761A7" w:rsidP="00B74F85">
      <w:pPr>
        <w:pStyle w:val="Heading2"/>
      </w:pPr>
      <w:r w:rsidRPr="002422B1">
        <w:t>Subqueries in the SELECT Clause</w:t>
      </w:r>
    </w:p>
    <w:p w14:paraId="5F2454D5" w14:textId="332DF3A7" w:rsidR="00341DDE" w:rsidRDefault="00837887" w:rsidP="00837887">
      <w:pPr>
        <w:spacing w:before="240"/>
        <w:jc w:val="both"/>
        <w:rPr>
          <w:rFonts w:ascii="Cambria" w:hAnsi="Cambria"/>
          <w:sz w:val="24"/>
          <w:szCs w:val="24"/>
        </w:rPr>
      </w:pPr>
      <w:r w:rsidRPr="00837887">
        <w:rPr>
          <w:rFonts w:ascii="Cambria" w:hAnsi="Cambria"/>
          <w:sz w:val="24"/>
          <w:szCs w:val="24"/>
        </w:rPr>
        <w:t xml:space="preserve">We can include subqueries in the SELECT clause to compute a column in the result table. It works much like any other expression. You may use both simple and correlated subqueries in the SELECT clause.   </w:t>
      </w:r>
    </w:p>
    <w:p w14:paraId="04E929FC" w14:textId="2E2E1B74" w:rsidR="00837887" w:rsidRDefault="00E05253" w:rsidP="00837887">
      <w:pPr>
        <w:spacing w:before="240"/>
        <w:jc w:val="both"/>
        <w:rPr>
          <w:rFonts w:ascii="Cambria" w:hAnsi="Cambria"/>
          <w:sz w:val="24"/>
          <w:szCs w:val="24"/>
        </w:rPr>
      </w:pPr>
      <w:r w:rsidRPr="00850062">
        <w:rPr>
          <w:rFonts w:ascii="Cambria" w:hAnsi="Cambria"/>
          <w:b/>
          <w:bCs/>
          <w:sz w:val="24"/>
          <w:szCs w:val="24"/>
        </w:rPr>
        <w:t>Example</w:t>
      </w:r>
      <w:r>
        <w:rPr>
          <w:rFonts w:ascii="Cambria" w:hAnsi="Cambria"/>
          <w:sz w:val="24"/>
          <w:szCs w:val="24"/>
        </w:rPr>
        <w:t>: Show the list of instructors in the university along with their ID, Dept Name, Salary, University’s average salary, and difference from university’s average salary from the instructor table.</w:t>
      </w:r>
    </w:p>
    <w:p w14:paraId="648748FB" w14:textId="77777777" w:rsidR="00850062" w:rsidRPr="00850062" w:rsidRDefault="00850062" w:rsidP="00850062">
      <w:pPr>
        <w:spacing w:after="0"/>
        <w:rPr>
          <w:rFonts w:ascii="Courier New" w:hAnsi="Courier New" w:cs="Courier New"/>
          <w:sz w:val="24"/>
          <w:szCs w:val="24"/>
        </w:rPr>
      </w:pPr>
      <w:r w:rsidRPr="00850062">
        <w:rPr>
          <w:rFonts w:ascii="Courier New" w:hAnsi="Courier New" w:cs="Courier New"/>
          <w:sz w:val="24"/>
          <w:szCs w:val="24"/>
        </w:rPr>
        <w:t xml:space="preserve">select instructor.ID, instructor.name, instructor.salary, </w:t>
      </w:r>
    </w:p>
    <w:p w14:paraId="3507A0C0" w14:textId="77777777" w:rsidR="00850062" w:rsidRPr="00850062" w:rsidRDefault="00850062" w:rsidP="00850062">
      <w:pPr>
        <w:spacing w:after="0"/>
        <w:rPr>
          <w:rFonts w:ascii="Courier New" w:hAnsi="Courier New" w:cs="Courier New"/>
          <w:sz w:val="24"/>
          <w:szCs w:val="24"/>
        </w:rPr>
      </w:pPr>
      <w:r w:rsidRPr="00850062">
        <w:rPr>
          <w:rFonts w:ascii="Courier New" w:hAnsi="Courier New" w:cs="Courier New"/>
          <w:sz w:val="24"/>
          <w:szCs w:val="24"/>
        </w:rPr>
        <w:t xml:space="preserve">(select avg(instructor.salary) from university.instructor) as 'AvgSalary', </w:t>
      </w:r>
    </w:p>
    <w:p w14:paraId="00AEA644" w14:textId="77777777" w:rsidR="00850062" w:rsidRPr="00850062" w:rsidRDefault="00850062" w:rsidP="00850062">
      <w:pPr>
        <w:spacing w:after="0"/>
        <w:rPr>
          <w:rFonts w:ascii="Courier New" w:hAnsi="Courier New" w:cs="Courier New"/>
          <w:sz w:val="24"/>
          <w:szCs w:val="24"/>
        </w:rPr>
      </w:pPr>
      <w:r w:rsidRPr="00850062">
        <w:rPr>
          <w:rFonts w:ascii="Courier New" w:hAnsi="Courier New" w:cs="Courier New"/>
          <w:sz w:val="24"/>
          <w:szCs w:val="24"/>
        </w:rPr>
        <w:t xml:space="preserve">(select avg(instructor.salary) from university.instructor)-instructor.salary as 'Diff Salary' </w:t>
      </w:r>
    </w:p>
    <w:p w14:paraId="1D63189D" w14:textId="59C76AB2" w:rsidR="00E05253" w:rsidRDefault="00850062" w:rsidP="00850062">
      <w:pPr>
        <w:spacing w:after="0"/>
        <w:rPr>
          <w:rFonts w:ascii="Courier New" w:hAnsi="Courier New" w:cs="Courier New"/>
          <w:sz w:val="24"/>
          <w:szCs w:val="24"/>
        </w:rPr>
      </w:pPr>
      <w:r w:rsidRPr="00850062">
        <w:rPr>
          <w:rFonts w:ascii="Courier New" w:hAnsi="Courier New" w:cs="Courier New"/>
          <w:sz w:val="24"/>
          <w:szCs w:val="24"/>
        </w:rPr>
        <w:t>from university.instructor;</w:t>
      </w:r>
    </w:p>
    <w:p w14:paraId="5255237A" w14:textId="77777777" w:rsidR="00850062" w:rsidRDefault="00850062" w:rsidP="00850062">
      <w:pPr>
        <w:spacing w:after="0"/>
        <w:rPr>
          <w:rFonts w:ascii="Courier New" w:hAnsi="Courier New" w:cs="Courier New"/>
          <w:sz w:val="24"/>
          <w:szCs w:val="24"/>
        </w:rPr>
      </w:pPr>
    </w:p>
    <w:p w14:paraId="44495036" w14:textId="7B0F7DCC" w:rsidR="00850062" w:rsidRPr="00850062" w:rsidRDefault="00850062" w:rsidP="00850062">
      <w:pPr>
        <w:pStyle w:val="ListParagraph"/>
        <w:numPr>
          <w:ilvl w:val="0"/>
          <w:numId w:val="28"/>
        </w:numPr>
        <w:spacing w:after="0"/>
        <w:rPr>
          <w:rFonts w:ascii="Cambria" w:hAnsi="Cambria"/>
          <w:sz w:val="24"/>
          <w:szCs w:val="24"/>
        </w:rPr>
      </w:pPr>
      <w:r w:rsidRPr="00850062">
        <w:rPr>
          <w:rFonts w:ascii="Cambria" w:hAnsi="Cambria"/>
          <w:sz w:val="24"/>
          <w:szCs w:val="24"/>
        </w:rPr>
        <w:t>Correlated subqueries in the SELECT clause work just like they do in the WHERE clause.</w:t>
      </w:r>
    </w:p>
    <w:p w14:paraId="360FE078" w14:textId="60CFA6BF" w:rsidR="002422B1" w:rsidRDefault="002422B1" w:rsidP="00B74F85">
      <w:pPr>
        <w:pStyle w:val="Heading2"/>
      </w:pPr>
      <w:r w:rsidRPr="002422B1">
        <w:t>Derived Relations — Subqueries in the FROM Clause</w:t>
      </w:r>
    </w:p>
    <w:p w14:paraId="193CE473" w14:textId="60AE1A68" w:rsidR="001E48FA" w:rsidRDefault="001E48FA" w:rsidP="001E48FA">
      <w:pPr>
        <w:spacing w:before="240"/>
        <w:jc w:val="both"/>
        <w:rPr>
          <w:rFonts w:ascii="Cambria" w:hAnsi="Cambria"/>
          <w:sz w:val="24"/>
          <w:szCs w:val="24"/>
        </w:rPr>
      </w:pPr>
      <w:r w:rsidRPr="001E48FA">
        <w:rPr>
          <w:rFonts w:ascii="Cambria" w:hAnsi="Cambria"/>
          <w:sz w:val="24"/>
          <w:szCs w:val="24"/>
        </w:rPr>
        <w:t xml:space="preserve">There are two advantages of derived relations. First, it allows us to break down complex queries into easier to understand parts. The second advantage of derived relations is that we can improve the performance of some queries. If a derived relation is much smaller than the original relation, then the query may execute much faster.   </w:t>
      </w:r>
    </w:p>
    <w:p w14:paraId="1237E1C6" w14:textId="553EE416" w:rsidR="001E48FA" w:rsidRDefault="001E48FA" w:rsidP="001E48FA">
      <w:pPr>
        <w:spacing w:before="240"/>
        <w:jc w:val="both"/>
        <w:rPr>
          <w:rFonts w:ascii="Cambria" w:hAnsi="Cambria"/>
          <w:sz w:val="24"/>
          <w:szCs w:val="24"/>
        </w:rPr>
      </w:pPr>
      <w:r w:rsidRPr="00850062">
        <w:rPr>
          <w:rFonts w:ascii="Cambria" w:hAnsi="Cambria"/>
          <w:b/>
          <w:bCs/>
          <w:sz w:val="24"/>
          <w:szCs w:val="24"/>
        </w:rPr>
        <w:t>Example</w:t>
      </w:r>
      <w:r>
        <w:rPr>
          <w:rFonts w:ascii="Cambria" w:hAnsi="Cambria"/>
          <w:sz w:val="24"/>
          <w:szCs w:val="24"/>
        </w:rPr>
        <w:t>: Show the list of instructors in the university along with their ID, Dept Name, Salary, Department’s average salary from the instructor table.</w:t>
      </w:r>
    </w:p>
    <w:p w14:paraId="3F92E3CA" w14:textId="77777777" w:rsidR="00114970" w:rsidRPr="00114970" w:rsidRDefault="00114970" w:rsidP="00114970">
      <w:pPr>
        <w:spacing w:after="0"/>
        <w:rPr>
          <w:rFonts w:ascii="Courier New" w:hAnsi="Courier New" w:cs="Courier New"/>
          <w:sz w:val="24"/>
          <w:szCs w:val="24"/>
        </w:rPr>
      </w:pPr>
      <w:r w:rsidRPr="00114970">
        <w:rPr>
          <w:rFonts w:ascii="Courier New" w:hAnsi="Courier New" w:cs="Courier New"/>
          <w:sz w:val="24"/>
          <w:szCs w:val="24"/>
        </w:rPr>
        <w:t>select instructor.ID, instructor.name, instructor.dept_name, instructor.salary, DeptAvgSal.AvgSal</w:t>
      </w:r>
    </w:p>
    <w:p w14:paraId="0139A0B7" w14:textId="77777777" w:rsidR="00114970" w:rsidRPr="00114970" w:rsidRDefault="00114970" w:rsidP="00114970">
      <w:pPr>
        <w:spacing w:after="0"/>
        <w:rPr>
          <w:rFonts w:ascii="Courier New" w:hAnsi="Courier New" w:cs="Courier New"/>
          <w:sz w:val="24"/>
          <w:szCs w:val="24"/>
        </w:rPr>
      </w:pPr>
      <w:r w:rsidRPr="00114970">
        <w:rPr>
          <w:rFonts w:ascii="Courier New" w:hAnsi="Courier New" w:cs="Courier New"/>
          <w:sz w:val="24"/>
          <w:szCs w:val="24"/>
        </w:rPr>
        <w:t>from university.instructor,</w:t>
      </w:r>
    </w:p>
    <w:p w14:paraId="1AD74847" w14:textId="77777777" w:rsidR="00114970" w:rsidRPr="00114970" w:rsidRDefault="00114970" w:rsidP="00114970">
      <w:pPr>
        <w:spacing w:after="0"/>
        <w:rPr>
          <w:rFonts w:ascii="Courier New" w:hAnsi="Courier New" w:cs="Courier New"/>
          <w:sz w:val="24"/>
          <w:szCs w:val="24"/>
        </w:rPr>
      </w:pPr>
      <w:r w:rsidRPr="00114970">
        <w:rPr>
          <w:rFonts w:ascii="Courier New" w:hAnsi="Courier New" w:cs="Courier New"/>
          <w:sz w:val="24"/>
          <w:szCs w:val="24"/>
        </w:rPr>
        <w:t>(select instructor.dept_name, avg(instructor.salary) as 'AvgSal' from university.instructor</w:t>
      </w:r>
    </w:p>
    <w:p w14:paraId="4FFC7D52" w14:textId="77777777" w:rsidR="00114970" w:rsidRPr="00114970" w:rsidRDefault="00114970" w:rsidP="00114970">
      <w:pPr>
        <w:spacing w:after="0"/>
        <w:rPr>
          <w:rFonts w:ascii="Courier New" w:hAnsi="Courier New" w:cs="Courier New"/>
          <w:sz w:val="24"/>
          <w:szCs w:val="24"/>
        </w:rPr>
      </w:pPr>
      <w:r w:rsidRPr="00114970">
        <w:rPr>
          <w:rFonts w:ascii="Courier New" w:hAnsi="Courier New" w:cs="Courier New"/>
          <w:sz w:val="24"/>
          <w:szCs w:val="24"/>
        </w:rPr>
        <w:lastRenderedPageBreak/>
        <w:t>group by instructor.dept_name) DeptAvgSal</w:t>
      </w:r>
    </w:p>
    <w:p w14:paraId="68C1097D" w14:textId="0289A084" w:rsidR="001E48FA" w:rsidRDefault="00114970" w:rsidP="00114970">
      <w:pPr>
        <w:spacing w:after="0"/>
        <w:rPr>
          <w:rFonts w:ascii="Courier New" w:hAnsi="Courier New" w:cs="Courier New"/>
          <w:sz w:val="24"/>
          <w:szCs w:val="24"/>
        </w:rPr>
      </w:pPr>
      <w:r w:rsidRPr="00114970">
        <w:rPr>
          <w:rFonts w:ascii="Courier New" w:hAnsi="Courier New" w:cs="Courier New"/>
          <w:sz w:val="24"/>
          <w:szCs w:val="24"/>
        </w:rPr>
        <w:t>where DeptAvgSal.dept_name = instructor.dept_name;</w:t>
      </w:r>
    </w:p>
    <w:p w14:paraId="131E3BC2" w14:textId="310D41DB" w:rsidR="00114970" w:rsidRPr="007E3948" w:rsidRDefault="007E3948" w:rsidP="007E3948">
      <w:pPr>
        <w:spacing w:before="240"/>
        <w:jc w:val="both"/>
        <w:rPr>
          <w:rFonts w:ascii="Cambria" w:hAnsi="Cambria" w:cs="Courier New"/>
          <w:sz w:val="26"/>
          <w:szCs w:val="26"/>
        </w:rPr>
      </w:pPr>
      <w:r>
        <w:rPr>
          <w:rFonts w:ascii="Cambria" w:hAnsi="Cambria" w:cs="Courier New"/>
          <w:sz w:val="26"/>
          <w:szCs w:val="26"/>
        </w:rPr>
        <w:t>In the above query, select query generate a table with two fields, department name and departments average salary. This table to use to show the department’s average salary corresponds to the department of instructor.</w:t>
      </w:r>
    </w:p>
    <w:p w14:paraId="1A971F88" w14:textId="1C0A6028" w:rsidR="002422B1" w:rsidRDefault="002422B1" w:rsidP="00B74F85">
      <w:pPr>
        <w:pStyle w:val="Heading2"/>
      </w:pPr>
      <w:r w:rsidRPr="002422B1">
        <w:t>Subqueries in the HAVING Clause</w:t>
      </w:r>
    </w:p>
    <w:p w14:paraId="5517AACF" w14:textId="5310D885" w:rsidR="006A3BFA" w:rsidRDefault="00D53971" w:rsidP="00D53971">
      <w:pPr>
        <w:spacing w:before="240"/>
        <w:jc w:val="both"/>
        <w:rPr>
          <w:rFonts w:ascii="Cambria" w:hAnsi="Cambria" w:cs="Courier New"/>
          <w:sz w:val="26"/>
          <w:szCs w:val="26"/>
        </w:rPr>
      </w:pPr>
      <w:r w:rsidRPr="00D53971">
        <w:rPr>
          <w:rFonts w:ascii="Cambria" w:hAnsi="Cambria" w:cs="Courier New"/>
          <w:sz w:val="26"/>
          <w:szCs w:val="26"/>
        </w:rPr>
        <w:t xml:space="preserve">We can embed both simple and correlated subqueries in the HAVING clause. This works much like the WHERE clause subqueries, except we are defining predicates on groups rather than rows.  </w:t>
      </w:r>
    </w:p>
    <w:p w14:paraId="1D06CF6D" w14:textId="6B8E14CD" w:rsidR="00D53971" w:rsidRPr="00D53971" w:rsidRDefault="00D42F08" w:rsidP="00D53971">
      <w:pPr>
        <w:spacing w:before="240"/>
        <w:jc w:val="both"/>
        <w:rPr>
          <w:rFonts w:ascii="Cambria" w:hAnsi="Cambria" w:cs="Courier New"/>
          <w:sz w:val="26"/>
          <w:szCs w:val="26"/>
        </w:rPr>
      </w:pPr>
      <w:r w:rsidRPr="00850062">
        <w:rPr>
          <w:rFonts w:ascii="Cambria" w:hAnsi="Cambria"/>
          <w:b/>
          <w:bCs/>
          <w:sz w:val="24"/>
          <w:szCs w:val="24"/>
        </w:rPr>
        <w:t>Example</w:t>
      </w:r>
      <w:r>
        <w:rPr>
          <w:rFonts w:ascii="Cambria" w:hAnsi="Cambria" w:cs="Courier New"/>
          <w:sz w:val="26"/>
          <w:szCs w:val="26"/>
        </w:rPr>
        <w:t xml:space="preserve">: </w:t>
      </w:r>
      <w:r w:rsidR="00D53971" w:rsidRPr="00D53971">
        <w:rPr>
          <w:rFonts w:ascii="Cambria" w:hAnsi="Cambria" w:cs="Courier New"/>
          <w:sz w:val="26"/>
          <w:szCs w:val="26"/>
        </w:rPr>
        <w:t>Select the id, name, department name, salary and course id who get</w:t>
      </w:r>
      <w:r w:rsidR="00D53971">
        <w:rPr>
          <w:rFonts w:ascii="Cambria" w:hAnsi="Cambria" w:cs="Courier New"/>
          <w:sz w:val="26"/>
          <w:szCs w:val="26"/>
        </w:rPr>
        <w:t>s</w:t>
      </w:r>
      <w:r w:rsidR="00D53971" w:rsidRPr="00D53971">
        <w:rPr>
          <w:rFonts w:ascii="Cambria" w:hAnsi="Cambria" w:cs="Courier New"/>
          <w:sz w:val="26"/>
          <w:szCs w:val="26"/>
        </w:rPr>
        <w:t xml:space="preserve"> salary more than the average salary of university</w:t>
      </w:r>
      <w:r w:rsidR="00D53971">
        <w:rPr>
          <w:rFonts w:ascii="Cambria" w:hAnsi="Cambria" w:cs="Courier New"/>
          <w:sz w:val="26"/>
          <w:szCs w:val="26"/>
        </w:rPr>
        <w:t>.</w:t>
      </w:r>
    </w:p>
    <w:p w14:paraId="29503B2D" w14:textId="77777777" w:rsidR="00D53971" w:rsidRPr="00D53971" w:rsidRDefault="00D53971" w:rsidP="00D53971">
      <w:pPr>
        <w:spacing w:after="0"/>
        <w:rPr>
          <w:rFonts w:ascii="Courier New" w:hAnsi="Courier New" w:cs="Courier New"/>
          <w:sz w:val="24"/>
          <w:szCs w:val="24"/>
        </w:rPr>
      </w:pPr>
      <w:r w:rsidRPr="00D53971">
        <w:rPr>
          <w:rFonts w:ascii="Courier New" w:hAnsi="Courier New" w:cs="Courier New"/>
          <w:sz w:val="24"/>
          <w:szCs w:val="24"/>
        </w:rPr>
        <w:t>select instructor.id, instructor.name, instructor.dept_name, instructor.salary, teaches.course_id</w:t>
      </w:r>
    </w:p>
    <w:p w14:paraId="05FAF821" w14:textId="77777777" w:rsidR="00D53971" w:rsidRPr="00D53971" w:rsidRDefault="00D53971" w:rsidP="00D53971">
      <w:pPr>
        <w:spacing w:after="0"/>
        <w:rPr>
          <w:rFonts w:ascii="Courier New" w:hAnsi="Courier New" w:cs="Courier New"/>
          <w:sz w:val="24"/>
          <w:szCs w:val="24"/>
        </w:rPr>
      </w:pPr>
      <w:r w:rsidRPr="00D53971">
        <w:rPr>
          <w:rFonts w:ascii="Courier New" w:hAnsi="Courier New" w:cs="Courier New"/>
          <w:sz w:val="24"/>
          <w:szCs w:val="24"/>
        </w:rPr>
        <w:t>from university.instructor, university.teaches</w:t>
      </w:r>
    </w:p>
    <w:p w14:paraId="080DC81C" w14:textId="77777777" w:rsidR="00D53971" w:rsidRPr="00D53971" w:rsidRDefault="00D53971" w:rsidP="00D53971">
      <w:pPr>
        <w:spacing w:after="0"/>
        <w:rPr>
          <w:rFonts w:ascii="Courier New" w:hAnsi="Courier New" w:cs="Courier New"/>
          <w:sz w:val="24"/>
          <w:szCs w:val="24"/>
        </w:rPr>
      </w:pPr>
      <w:r w:rsidRPr="00D53971">
        <w:rPr>
          <w:rFonts w:ascii="Courier New" w:hAnsi="Courier New" w:cs="Courier New"/>
          <w:sz w:val="24"/>
          <w:szCs w:val="24"/>
        </w:rPr>
        <w:t>where instructor.id = teaches.id</w:t>
      </w:r>
    </w:p>
    <w:p w14:paraId="13C27D8B" w14:textId="77777777" w:rsidR="00D53971" w:rsidRPr="00D53971" w:rsidRDefault="00D53971" w:rsidP="00D53971">
      <w:pPr>
        <w:spacing w:after="0"/>
        <w:rPr>
          <w:rFonts w:ascii="Courier New" w:hAnsi="Courier New" w:cs="Courier New"/>
          <w:sz w:val="24"/>
          <w:szCs w:val="24"/>
        </w:rPr>
      </w:pPr>
      <w:r w:rsidRPr="00D53971">
        <w:rPr>
          <w:rFonts w:ascii="Courier New" w:hAnsi="Courier New" w:cs="Courier New"/>
          <w:sz w:val="24"/>
          <w:szCs w:val="24"/>
        </w:rPr>
        <w:t xml:space="preserve">having instructor.salary &gt; </w:t>
      </w:r>
    </w:p>
    <w:p w14:paraId="484F3EBB" w14:textId="2756E6C9" w:rsidR="00D53971" w:rsidRPr="00D53971" w:rsidRDefault="00D53971" w:rsidP="00D53971">
      <w:pPr>
        <w:spacing w:after="0"/>
        <w:rPr>
          <w:rFonts w:ascii="Courier New" w:hAnsi="Courier New" w:cs="Courier New"/>
          <w:sz w:val="24"/>
          <w:szCs w:val="24"/>
        </w:rPr>
      </w:pPr>
      <w:r w:rsidRPr="00D53971">
        <w:rPr>
          <w:rFonts w:ascii="Courier New" w:hAnsi="Courier New" w:cs="Courier New"/>
          <w:sz w:val="24"/>
          <w:szCs w:val="24"/>
        </w:rPr>
        <w:t>(select avg(instructor.salary) from university.instructor);</w:t>
      </w:r>
    </w:p>
    <w:p w14:paraId="184EE563" w14:textId="6DCDEAA2" w:rsidR="002422B1" w:rsidRDefault="002422B1" w:rsidP="00DA6B93">
      <w:pPr>
        <w:pStyle w:val="Heading1"/>
      </w:pPr>
      <w:r w:rsidRPr="002422B1">
        <w:t>Exercises</w:t>
      </w:r>
    </w:p>
    <w:p w14:paraId="4CE7CEEC" w14:textId="03E713DC" w:rsidR="0033360B" w:rsidRDefault="0033360B" w:rsidP="0033360B">
      <w:pPr>
        <w:spacing w:before="240"/>
        <w:jc w:val="both"/>
        <w:rPr>
          <w:rFonts w:ascii="Cambria" w:hAnsi="Cambria" w:cs="Courier New"/>
          <w:sz w:val="26"/>
          <w:szCs w:val="26"/>
        </w:rPr>
      </w:pPr>
      <w:r w:rsidRPr="0033360B">
        <w:rPr>
          <w:rFonts w:ascii="Cambria" w:hAnsi="Cambria" w:cs="Courier New"/>
          <w:sz w:val="26"/>
          <w:szCs w:val="26"/>
        </w:rPr>
        <w:t xml:space="preserve">Write a single SQL query for each of the following based on employee database created in the last lab. The scheme for employee database is shown below.  Not all these queries can be solved using subqueries. Some of them require correlated subqueries and division operation.   </w:t>
      </w:r>
    </w:p>
    <w:p w14:paraId="28160AEF" w14:textId="77777777" w:rsidR="0033360B" w:rsidRDefault="0033360B" w:rsidP="0033360B">
      <w:pPr>
        <w:spacing w:before="240"/>
        <w:jc w:val="center"/>
        <w:rPr>
          <w:rFonts w:ascii="Cambria" w:hAnsi="Cambria" w:cs="Courier New"/>
          <w:sz w:val="26"/>
          <w:szCs w:val="26"/>
        </w:rPr>
      </w:pPr>
      <w:r>
        <w:rPr>
          <w:noProof/>
        </w:rPr>
        <w:lastRenderedPageBreak/>
        <w:drawing>
          <wp:inline distT="0" distB="0" distL="0" distR="0" wp14:anchorId="32EF90B0" wp14:editId="2B8E8BA7">
            <wp:extent cx="5001895" cy="3256915"/>
            <wp:effectExtent l="0" t="0" r="0" b="0"/>
            <wp:docPr id="1907" name="Picture 1907"/>
            <wp:cNvGraphicFramePr/>
            <a:graphic xmlns:a="http://schemas.openxmlformats.org/drawingml/2006/main">
              <a:graphicData uri="http://schemas.openxmlformats.org/drawingml/2006/picture">
                <pic:pic xmlns:pic="http://schemas.openxmlformats.org/drawingml/2006/picture">
                  <pic:nvPicPr>
                    <pic:cNvPr id="1907" name="Picture 1907"/>
                    <pic:cNvPicPr/>
                  </pic:nvPicPr>
                  <pic:blipFill>
                    <a:blip r:embed="rId8"/>
                    <a:stretch>
                      <a:fillRect/>
                    </a:stretch>
                  </pic:blipFill>
                  <pic:spPr>
                    <a:xfrm>
                      <a:off x="0" y="0"/>
                      <a:ext cx="5001895" cy="3256915"/>
                    </a:xfrm>
                    <a:prstGeom prst="rect">
                      <a:avLst/>
                    </a:prstGeom>
                  </pic:spPr>
                </pic:pic>
              </a:graphicData>
            </a:graphic>
          </wp:inline>
        </w:drawing>
      </w:r>
    </w:p>
    <w:p w14:paraId="5F805A36" w14:textId="61CFF1C4"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people who work in the Consulting department.   </w:t>
      </w:r>
    </w:p>
    <w:p w14:paraId="5A11A960" w14:textId="3D57A6EB"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people who work in the Consulting department and who spend more than 20% of their time on the project with ID ADT4MFIA.   </w:t>
      </w:r>
    </w:p>
    <w:p w14:paraId="729BA6F5" w14:textId="2297A673"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total percentage of time assigned to employee Abe Advice.   </w:t>
      </w:r>
    </w:p>
    <w:p w14:paraId="5860F219" w14:textId="169DE7BA"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departments not currently assigned a project.   </w:t>
      </w:r>
    </w:p>
    <w:p w14:paraId="1A3494E8" w14:textId="10A0A050"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first and last names of all employees who make more than the average salary of the people in the Accounting department.   </w:t>
      </w:r>
    </w:p>
    <w:p w14:paraId="6E414A5E" w14:textId="42341643"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descriptions of all projects that require more than 70% of an employee’s time.   </w:t>
      </w:r>
    </w:p>
    <w:p w14:paraId="59CED9EE" w14:textId="0F19CB18"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first and last name of all employees who are paid more than someone in the Accounting department.   </w:t>
      </w:r>
    </w:p>
    <w:p w14:paraId="6F8B5AF2" w14:textId="0EAFF6CA"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minimum salary of the employees who are paid more than everyone in the Accounting department.   </w:t>
      </w:r>
    </w:p>
    <w:p w14:paraId="502CEDCC" w14:textId="71C9C1B7"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the first and last name of the highest paid employee(s) in the Accounting department.   </w:t>
      </w:r>
    </w:p>
    <w:p w14:paraId="66AB9CEC" w14:textId="4C0EED77"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or each employee in the department with code ACCNT, find the employee ID and number of assigned hours that the employee is currently working on projects for other departments. Only report an employee if she has some current project to which she is assigned more than 50% of the time and the project is for another department. Report the results in ascending order by hours.   </w:t>
      </w:r>
    </w:p>
    <w:p w14:paraId="60B00690" w14:textId="4B83912A"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t xml:space="preserve">Find all departments where all their employees are assigned to all of their projects.   </w:t>
      </w:r>
    </w:p>
    <w:p w14:paraId="5BF8B3AD" w14:textId="65962485" w:rsidR="0033360B" w:rsidRPr="0033360B" w:rsidRDefault="0033360B" w:rsidP="0033360B">
      <w:pPr>
        <w:pStyle w:val="ListParagraph"/>
        <w:numPr>
          <w:ilvl w:val="0"/>
          <w:numId w:val="35"/>
        </w:numPr>
        <w:spacing w:before="240"/>
        <w:jc w:val="both"/>
        <w:rPr>
          <w:rFonts w:ascii="Cambria" w:hAnsi="Cambria" w:cs="Courier New"/>
          <w:sz w:val="26"/>
          <w:szCs w:val="26"/>
        </w:rPr>
      </w:pPr>
      <w:r w:rsidRPr="0033360B">
        <w:rPr>
          <w:rFonts w:ascii="Cambria" w:hAnsi="Cambria" w:cs="Courier New"/>
          <w:sz w:val="26"/>
          <w:szCs w:val="26"/>
        </w:rPr>
        <w:lastRenderedPageBreak/>
        <w:t xml:space="preserve">Use correlated subqueries in the SELECT and WHERE clauses, derived tables, and subqueries in the HAVING clause to answer these queries. If they cannot be answered using that technique, explain why.    </w:t>
      </w:r>
    </w:p>
    <w:p w14:paraId="6F11ED3B" w14:textId="5C8542C2"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people who work in the Information Technology department.   </w:t>
      </w:r>
    </w:p>
    <w:p w14:paraId="1DC6D42A" w14:textId="0E4A11E6"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people who work in the Information Technology department and who spend more than 20% of their time on the health project.   </w:t>
      </w:r>
    </w:p>
    <w:p w14:paraId="6FC6201A" w14:textId="2E0244BC"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people who make more than the average salary of the people in the Accounting department.   </w:t>
      </w:r>
    </w:p>
    <w:p w14:paraId="1ECA8546" w14:textId="35158143"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the names of all projects that require more than 50% of an employee’s time. (e) Find the total percentage time assigned to employee Bob Smith.   </w:t>
      </w:r>
    </w:p>
    <w:p w14:paraId="5A67A3C6" w14:textId="3B6FC65E"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all departments did not assign a project.   </w:t>
      </w:r>
    </w:p>
    <w:p w14:paraId="5502B87F" w14:textId="0B9E3706"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all employees who are paid more than someone in the Information Technology department.   </w:t>
      </w:r>
    </w:p>
    <w:p w14:paraId="646CCA9C" w14:textId="02886A34"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all employees who are paid more than everyone in the Information Technology department.   </w:t>
      </w:r>
    </w:p>
    <w:p w14:paraId="2839A691" w14:textId="27DE5DA5" w:rsidR="0033360B" w:rsidRPr="0033360B" w:rsidRDefault="0033360B" w:rsidP="0033360B">
      <w:pPr>
        <w:pStyle w:val="ListParagraph"/>
        <w:numPr>
          <w:ilvl w:val="1"/>
          <w:numId w:val="35"/>
        </w:numPr>
        <w:spacing w:before="240"/>
        <w:jc w:val="both"/>
        <w:rPr>
          <w:rFonts w:ascii="Cambria" w:hAnsi="Cambria" w:cs="Courier New"/>
          <w:sz w:val="26"/>
          <w:szCs w:val="26"/>
        </w:rPr>
      </w:pPr>
      <w:r w:rsidRPr="0033360B">
        <w:rPr>
          <w:rFonts w:ascii="Cambria" w:hAnsi="Cambria" w:cs="Courier New"/>
          <w:sz w:val="26"/>
          <w:szCs w:val="26"/>
        </w:rPr>
        <w:t xml:space="preserve">Find the highest paid employee in the Information Technology department.   </w:t>
      </w:r>
    </w:p>
    <w:p w14:paraId="0FAF4589" w14:textId="77777777" w:rsidR="00EF49B8" w:rsidRPr="00EF49B8" w:rsidRDefault="00EF49B8" w:rsidP="00EF49B8"/>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9"/>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9703D" w14:textId="77777777" w:rsidR="00BB5A85" w:rsidRDefault="00BB5A85" w:rsidP="009E1CFD">
      <w:pPr>
        <w:spacing w:after="0" w:line="240" w:lineRule="auto"/>
      </w:pPr>
      <w:r>
        <w:separator/>
      </w:r>
    </w:p>
  </w:endnote>
  <w:endnote w:type="continuationSeparator" w:id="0">
    <w:p w14:paraId="354F9CE2" w14:textId="77777777" w:rsidR="00BB5A85" w:rsidRDefault="00BB5A85"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312328"/>
      <w:docPartObj>
        <w:docPartGallery w:val="Page Numbers (Bottom of Page)"/>
        <w:docPartUnique/>
      </w:docPartObj>
    </w:sdtPr>
    <w:sdtEndPr>
      <w:rPr>
        <w:color w:val="7F7F7F" w:themeColor="background1" w:themeShade="7F"/>
        <w:spacing w:val="60"/>
      </w:rPr>
    </w:sdtEndPr>
    <w:sdtContent>
      <w:p w14:paraId="4B1D15C1" w14:textId="375F97FE" w:rsidR="00B27589" w:rsidRDefault="00B27589">
        <w:pPr>
          <w:pStyle w:val="Footer"/>
          <w:pBdr>
            <w:top w:val="single" w:sz="4" w:space="1" w:color="D9D9D9" w:themeColor="background1" w:themeShade="D9"/>
          </w:pBdr>
          <w:jc w:val="right"/>
        </w:pPr>
        <w:r>
          <w:fldChar w:fldCharType="begin"/>
        </w:r>
        <w:r>
          <w:instrText xml:space="preserve"> PAGE   \* MERGEFORMAT </w:instrText>
        </w:r>
        <w:r>
          <w:fldChar w:fldCharType="separate"/>
        </w:r>
        <w:r w:rsidR="000A75A4">
          <w:rPr>
            <w:noProof/>
          </w:rPr>
          <w:t>2</w:t>
        </w:r>
        <w:r>
          <w:rPr>
            <w:noProof/>
          </w:rPr>
          <w:fldChar w:fldCharType="end"/>
        </w:r>
        <w:r>
          <w:t xml:space="preserve"> | </w:t>
        </w:r>
        <w:r>
          <w:rPr>
            <w:color w:val="7F7F7F" w:themeColor="background1" w:themeShade="7F"/>
            <w:spacing w:val="60"/>
          </w:rPr>
          <w:t>Page</w:t>
        </w:r>
      </w:p>
    </w:sdtContent>
  </w:sdt>
  <w:p w14:paraId="6005F29D" w14:textId="77777777" w:rsidR="00B27589" w:rsidRDefault="00B275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B23687" w14:textId="77777777" w:rsidR="00BB5A85" w:rsidRDefault="00BB5A85" w:rsidP="009E1CFD">
      <w:pPr>
        <w:spacing w:after="0" w:line="240" w:lineRule="auto"/>
      </w:pPr>
      <w:r>
        <w:separator/>
      </w:r>
    </w:p>
  </w:footnote>
  <w:footnote w:type="continuationSeparator" w:id="0">
    <w:p w14:paraId="3C141EE0" w14:textId="77777777" w:rsidR="00BB5A85" w:rsidRDefault="00BB5A85"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405pt;height:279pt" o:bullet="t">
        <v:imagedata r:id="rId1" o:title="finger-point[1]"/>
      </v:shape>
    </w:pict>
  </w:numPicBullet>
  <w:abstractNum w:abstractNumId="0" w15:restartNumberingAfterBreak="0">
    <w:nsid w:val="08A95A91"/>
    <w:multiLevelType w:val="hybridMultilevel"/>
    <w:tmpl w:val="6FF44166"/>
    <w:lvl w:ilvl="0" w:tplc="5D7CCCFE">
      <w:start w:val="1"/>
      <w:numFmt w:val="bullet"/>
      <w:lvlText w:val=""/>
      <w:lvlJc w:val="left"/>
      <w:pPr>
        <w:ind w:left="75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AA32CEE2">
      <w:start w:val="1"/>
      <w:numFmt w:val="bullet"/>
      <w:lvlText w:val="o"/>
      <w:lvlJc w:val="left"/>
      <w:pPr>
        <w:ind w:left="14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A4436D6">
      <w:start w:val="1"/>
      <w:numFmt w:val="bullet"/>
      <w:lvlText w:val="▪"/>
      <w:lvlJc w:val="left"/>
      <w:pPr>
        <w:ind w:left="21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825BCA">
      <w:start w:val="1"/>
      <w:numFmt w:val="bullet"/>
      <w:lvlText w:val="•"/>
      <w:lvlJc w:val="left"/>
      <w:pPr>
        <w:ind w:left="28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4E034D8">
      <w:start w:val="1"/>
      <w:numFmt w:val="bullet"/>
      <w:lvlText w:val="o"/>
      <w:lvlJc w:val="left"/>
      <w:pPr>
        <w:ind w:left="361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3EC189C">
      <w:start w:val="1"/>
      <w:numFmt w:val="bullet"/>
      <w:lvlText w:val="▪"/>
      <w:lvlJc w:val="left"/>
      <w:pPr>
        <w:ind w:left="433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66F640F2">
      <w:start w:val="1"/>
      <w:numFmt w:val="bullet"/>
      <w:lvlText w:val="•"/>
      <w:lvlJc w:val="left"/>
      <w:pPr>
        <w:ind w:left="505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4AED242">
      <w:start w:val="1"/>
      <w:numFmt w:val="bullet"/>
      <w:lvlText w:val="o"/>
      <w:lvlJc w:val="left"/>
      <w:pPr>
        <w:ind w:left="577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824970E">
      <w:start w:val="1"/>
      <w:numFmt w:val="bullet"/>
      <w:lvlText w:val="▪"/>
      <w:lvlJc w:val="left"/>
      <w:pPr>
        <w:ind w:left="649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BF569A"/>
    <w:multiLevelType w:val="hybridMultilevel"/>
    <w:tmpl w:val="77D48C9E"/>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487EA1"/>
    <w:multiLevelType w:val="hybridMultilevel"/>
    <w:tmpl w:val="C024AF1C"/>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8BB618F"/>
    <w:multiLevelType w:val="hybridMultilevel"/>
    <w:tmpl w:val="0E8EDF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68857BA"/>
    <w:multiLevelType w:val="hybridMultilevel"/>
    <w:tmpl w:val="6D32A740"/>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665563"/>
    <w:multiLevelType w:val="hybridMultilevel"/>
    <w:tmpl w:val="225C9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51564"/>
    <w:multiLevelType w:val="hybridMultilevel"/>
    <w:tmpl w:val="852672B8"/>
    <w:lvl w:ilvl="0" w:tplc="86864E80">
      <w:start w:val="1"/>
      <w:numFmt w:val="bullet"/>
      <w:lvlText w:val=""/>
      <w:lvlJc w:val="left"/>
      <w:pPr>
        <w:ind w:left="75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65866AA">
      <w:start w:val="1"/>
      <w:numFmt w:val="bullet"/>
      <w:lvlText w:val="o"/>
      <w:lvlJc w:val="left"/>
      <w:pPr>
        <w:ind w:left="14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C4014A4">
      <w:start w:val="1"/>
      <w:numFmt w:val="bullet"/>
      <w:lvlText w:val="▪"/>
      <w:lvlJc w:val="left"/>
      <w:pPr>
        <w:ind w:left="21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2AA38F8">
      <w:start w:val="1"/>
      <w:numFmt w:val="bullet"/>
      <w:lvlText w:val="•"/>
      <w:lvlJc w:val="left"/>
      <w:pPr>
        <w:ind w:left="29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07300294">
      <w:start w:val="1"/>
      <w:numFmt w:val="bullet"/>
      <w:lvlText w:val="o"/>
      <w:lvlJc w:val="left"/>
      <w:pPr>
        <w:ind w:left="36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67C46868">
      <w:start w:val="1"/>
      <w:numFmt w:val="bullet"/>
      <w:lvlText w:val="▪"/>
      <w:lvlJc w:val="left"/>
      <w:pPr>
        <w:ind w:left="434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6D4FE6E">
      <w:start w:val="1"/>
      <w:numFmt w:val="bullet"/>
      <w:lvlText w:val="•"/>
      <w:lvlJc w:val="left"/>
      <w:pPr>
        <w:ind w:left="506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FD4D6CE">
      <w:start w:val="1"/>
      <w:numFmt w:val="bullet"/>
      <w:lvlText w:val="o"/>
      <w:lvlJc w:val="left"/>
      <w:pPr>
        <w:ind w:left="578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4EF0D6E2">
      <w:start w:val="1"/>
      <w:numFmt w:val="bullet"/>
      <w:lvlText w:val="▪"/>
      <w:lvlJc w:val="left"/>
      <w:pPr>
        <w:ind w:left="650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62268E"/>
    <w:multiLevelType w:val="hybridMultilevel"/>
    <w:tmpl w:val="A6348EA8"/>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A84BAA"/>
    <w:multiLevelType w:val="hybridMultilevel"/>
    <w:tmpl w:val="1BBC6468"/>
    <w:lvl w:ilvl="0" w:tplc="C276DA1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6"/>
  </w:num>
  <w:num w:numId="2">
    <w:abstractNumId w:val="28"/>
  </w:num>
  <w:num w:numId="3">
    <w:abstractNumId w:val="3"/>
  </w:num>
  <w:num w:numId="4">
    <w:abstractNumId w:val="19"/>
  </w:num>
  <w:num w:numId="5">
    <w:abstractNumId w:val="22"/>
  </w:num>
  <w:num w:numId="6">
    <w:abstractNumId w:val="1"/>
  </w:num>
  <w:num w:numId="7">
    <w:abstractNumId w:val="16"/>
  </w:num>
  <w:num w:numId="8">
    <w:abstractNumId w:val="7"/>
  </w:num>
  <w:num w:numId="9">
    <w:abstractNumId w:val="17"/>
  </w:num>
  <w:num w:numId="10">
    <w:abstractNumId w:val="4"/>
  </w:num>
  <w:num w:numId="11">
    <w:abstractNumId w:val="25"/>
  </w:num>
  <w:num w:numId="12">
    <w:abstractNumId w:val="31"/>
  </w:num>
  <w:num w:numId="13">
    <w:abstractNumId w:val="9"/>
  </w:num>
  <w:num w:numId="14">
    <w:abstractNumId w:val="2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20"/>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5"/>
  </w:num>
  <w:num w:numId="20">
    <w:abstractNumId w:val="14"/>
  </w:num>
  <w:num w:numId="21">
    <w:abstractNumId w:val="21"/>
  </w:num>
  <w:num w:numId="22">
    <w:abstractNumId w:val="11"/>
  </w:num>
  <w:num w:numId="23">
    <w:abstractNumId w:val="18"/>
  </w:num>
  <w:num w:numId="24">
    <w:abstractNumId w:val="13"/>
  </w:num>
  <w:num w:numId="25">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num>
  <w:num w:numId="27">
    <w:abstractNumId w:val="29"/>
  </w:num>
  <w:num w:numId="28">
    <w:abstractNumId w:val="10"/>
  </w:num>
  <w:num w:numId="29">
    <w:abstractNumId w:val="6"/>
  </w:num>
  <w:num w:numId="30">
    <w:abstractNumId w:val="12"/>
  </w:num>
  <w:num w:numId="31">
    <w:abstractNumId w:val="27"/>
  </w:num>
  <w:num w:numId="32">
    <w:abstractNumId w:val="24"/>
  </w:num>
  <w:num w:numId="33">
    <w:abstractNumId w:val="2"/>
  </w:num>
  <w:num w:numId="34">
    <w:abstractNumId w:val="0"/>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mwrAUAHSJXNiwAAAA="/>
  </w:docVars>
  <w:rsids>
    <w:rsidRoot w:val="0079633B"/>
    <w:rsid w:val="000276D4"/>
    <w:rsid w:val="000333AE"/>
    <w:rsid w:val="00061787"/>
    <w:rsid w:val="0006262A"/>
    <w:rsid w:val="000673E7"/>
    <w:rsid w:val="00070978"/>
    <w:rsid w:val="00075D42"/>
    <w:rsid w:val="00092AC4"/>
    <w:rsid w:val="000A75A4"/>
    <w:rsid w:val="000B6DCA"/>
    <w:rsid w:val="000C460C"/>
    <w:rsid w:val="000E46D0"/>
    <w:rsid w:val="000F7ED7"/>
    <w:rsid w:val="00114970"/>
    <w:rsid w:val="001157CA"/>
    <w:rsid w:val="00130BAE"/>
    <w:rsid w:val="00157936"/>
    <w:rsid w:val="00157A5D"/>
    <w:rsid w:val="00170A3F"/>
    <w:rsid w:val="00174141"/>
    <w:rsid w:val="001761A7"/>
    <w:rsid w:val="00184EB5"/>
    <w:rsid w:val="00187678"/>
    <w:rsid w:val="00192E13"/>
    <w:rsid w:val="001B0A39"/>
    <w:rsid w:val="001B0D20"/>
    <w:rsid w:val="001C5C92"/>
    <w:rsid w:val="001E0A15"/>
    <w:rsid w:val="001E48FA"/>
    <w:rsid w:val="001F0D77"/>
    <w:rsid w:val="001F6316"/>
    <w:rsid w:val="00203EE2"/>
    <w:rsid w:val="00204783"/>
    <w:rsid w:val="00235EED"/>
    <w:rsid w:val="002422B1"/>
    <w:rsid w:val="00244AD4"/>
    <w:rsid w:val="0024779A"/>
    <w:rsid w:val="00263784"/>
    <w:rsid w:val="00266AFF"/>
    <w:rsid w:val="00273211"/>
    <w:rsid w:val="00277FA3"/>
    <w:rsid w:val="00286569"/>
    <w:rsid w:val="00287BA7"/>
    <w:rsid w:val="00296F78"/>
    <w:rsid w:val="002A23D1"/>
    <w:rsid w:val="002B7414"/>
    <w:rsid w:val="002D4E1A"/>
    <w:rsid w:val="002E53DB"/>
    <w:rsid w:val="002E718C"/>
    <w:rsid w:val="00307F40"/>
    <w:rsid w:val="0033360B"/>
    <w:rsid w:val="00340199"/>
    <w:rsid w:val="00341DDE"/>
    <w:rsid w:val="00342FA8"/>
    <w:rsid w:val="003562A3"/>
    <w:rsid w:val="0035750B"/>
    <w:rsid w:val="00364E6A"/>
    <w:rsid w:val="00372D37"/>
    <w:rsid w:val="003858C0"/>
    <w:rsid w:val="00385EBF"/>
    <w:rsid w:val="00395AF8"/>
    <w:rsid w:val="003B1435"/>
    <w:rsid w:val="003C0663"/>
    <w:rsid w:val="003D1D53"/>
    <w:rsid w:val="003D461F"/>
    <w:rsid w:val="003D55F6"/>
    <w:rsid w:val="003D7A98"/>
    <w:rsid w:val="003E0771"/>
    <w:rsid w:val="003E3B35"/>
    <w:rsid w:val="003E712C"/>
    <w:rsid w:val="003F24D6"/>
    <w:rsid w:val="00400E99"/>
    <w:rsid w:val="00405B98"/>
    <w:rsid w:val="00412C25"/>
    <w:rsid w:val="00414A48"/>
    <w:rsid w:val="00425281"/>
    <w:rsid w:val="004353FB"/>
    <w:rsid w:val="004418A6"/>
    <w:rsid w:val="004563A5"/>
    <w:rsid w:val="0046157D"/>
    <w:rsid w:val="0049782B"/>
    <w:rsid w:val="004B05EE"/>
    <w:rsid w:val="004B2D07"/>
    <w:rsid w:val="004B683A"/>
    <w:rsid w:val="004E07FB"/>
    <w:rsid w:val="004E0CFD"/>
    <w:rsid w:val="004E1D7A"/>
    <w:rsid w:val="005051CF"/>
    <w:rsid w:val="0050567F"/>
    <w:rsid w:val="0052519F"/>
    <w:rsid w:val="0053773A"/>
    <w:rsid w:val="00574964"/>
    <w:rsid w:val="005841C8"/>
    <w:rsid w:val="00585321"/>
    <w:rsid w:val="0059610A"/>
    <w:rsid w:val="005A03EE"/>
    <w:rsid w:val="005A75F9"/>
    <w:rsid w:val="005A7A8F"/>
    <w:rsid w:val="005C27AD"/>
    <w:rsid w:val="005D2018"/>
    <w:rsid w:val="005D2E57"/>
    <w:rsid w:val="005D7640"/>
    <w:rsid w:val="005E3EF5"/>
    <w:rsid w:val="005F3176"/>
    <w:rsid w:val="0062137D"/>
    <w:rsid w:val="00626F82"/>
    <w:rsid w:val="006327C0"/>
    <w:rsid w:val="00637C3E"/>
    <w:rsid w:val="00641EB2"/>
    <w:rsid w:val="00660805"/>
    <w:rsid w:val="006669C2"/>
    <w:rsid w:val="00682106"/>
    <w:rsid w:val="006A3BFA"/>
    <w:rsid w:val="006A648E"/>
    <w:rsid w:val="006D0439"/>
    <w:rsid w:val="006D3D1E"/>
    <w:rsid w:val="007012C8"/>
    <w:rsid w:val="00714C09"/>
    <w:rsid w:val="00756D62"/>
    <w:rsid w:val="00763BF5"/>
    <w:rsid w:val="0077431A"/>
    <w:rsid w:val="00780A15"/>
    <w:rsid w:val="00780F36"/>
    <w:rsid w:val="0078417A"/>
    <w:rsid w:val="00792E82"/>
    <w:rsid w:val="0079633B"/>
    <w:rsid w:val="007E3948"/>
    <w:rsid w:val="008057E0"/>
    <w:rsid w:val="00815F0A"/>
    <w:rsid w:val="0082155C"/>
    <w:rsid w:val="00837887"/>
    <w:rsid w:val="00850062"/>
    <w:rsid w:val="008530F5"/>
    <w:rsid w:val="0086657A"/>
    <w:rsid w:val="008B5951"/>
    <w:rsid w:val="008C19A8"/>
    <w:rsid w:val="008D3654"/>
    <w:rsid w:val="008E0CD1"/>
    <w:rsid w:val="008E7E69"/>
    <w:rsid w:val="00900D3D"/>
    <w:rsid w:val="0096355D"/>
    <w:rsid w:val="009670FF"/>
    <w:rsid w:val="009677B4"/>
    <w:rsid w:val="009712CF"/>
    <w:rsid w:val="0097633C"/>
    <w:rsid w:val="009815DB"/>
    <w:rsid w:val="00996237"/>
    <w:rsid w:val="00996E10"/>
    <w:rsid w:val="009B215C"/>
    <w:rsid w:val="009B6090"/>
    <w:rsid w:val="009C371A"/>
    <w:rsid w:val="009D052E"/>
    <w:rsid w:val="009D07E7"/>
    <w:rsid w:val="009D55A7"/>
    <w:rsid w:val="009E1CFD"/>
    <w:rsid w:val="009F58BA"/>
    <w:rsid w:val="00A159E0"/>
    <w:rsid w:val="00A24BDF"/>
    <w:rsid w:val="00A50004"/>
    <w:rsid w:val="00A53B98"/>
    <w:rsid w:val="00A84CD5"/>
    <w:rsid w:val="00A94815"/>
    <w:rsid w:val="00A966EF"/>
    <w:rsid w:val="00AA7750"/>
    <w:rsid w:val="00AD43E3"/>
    <w:rsid w:val="00AD4F52"/>
    <w:rsid w:val="00AD6695"/>
    <w:rsid w:val="00AF01BC"/>
    <w:rsid w:val="00AF1B38"/>
    <w:rsid w:val="00AF54C6"/>
    <w:rsid w:val="00B21C6D"/>
    <w:rsid w:val="00B27589"/>
    <w:rsid w:val="00B336BF"/>
    <w:rsid w:val="00B429A6"/>
    <w:rsid w:val="00B63FF7"/>
    <w:rsid w:val="00B74F85"/>
    <w:rsid w:val="00B823E3"/>
    <w:rsid w:val="00B9191E"/>
    <w:rsid w:val="00BB0B40"/>
    <w:rsid w:val="00BB5A85"/>
    <w:rsid w:val="00BD42A5"/>
    <w:rsid w:val="00BD4E5E"/>
    <w:rsid w:val="00BE2035"/>
    <w:rsid w:val="00C04594"/>
    <w:rsid w:val="00C167E0"/>
    <w:rsid w:val="00C52AB2"/>
    <w:rsid w:val="00CB27E6"/>
    <w:rsid w:val="00CC0D86"/>
    <w:rsid w:val="00CC3609"/>
    <w:rsid w:val="00CD08AA"/>
    <w:rsid w:val="00CD2CBE"/>
    <w:rsid w:val="00CE7EFB"/>
    <w:rsid w:val="00CF108C"/>
    <w:rsid w:val="00CF3902"/>
    <w:rsid w:val="00CF51B6"/>
    <w:rsid w:val="00D06478"/>
    <w:rsid w:val="00D10CA6"/>
    <w:rsid w:val="00D12B73"/>
    <w:rsid w:val="00D31600"/>
    <w:rsid w:val="00D377FE"/>
    <w:rsid w:val="00D42F08"/>
    <w:rsid w:val="00D53971"/>
    <w:rsid w:val="00D7558A"/>
    <w:rsid w:val="00D802AA"/>
    <w:rsid w:val="00D818E8"/>
    <w:rsid w:val="00D9112E"/>
    <w:rsid w:val="00D94332"/>
    <w:rsid w:val="00DA01C4"/>
    <w:rsid w:val="00DA6B93"/>
    <w:rsid w:val="00DB395D"/>
    <w:rsid w:val="00DC5693"/>
    <w:rsid w:val="00DD2EF3"/>
    <w:rsid w:val="00DD37E0"/>
    <w:rsid w:val="00DE54B7"/>
    <w:rsid w:val="00DF6720"/>
    <w:rsid w:val="00E020FE"/>
    <w:rsid w:val="00E05253"/>
    <w:rsid w:val="00E14D31"/>
    <w:rsid w:val="00E17E2D"/>
    <w:rsid w:val="00E31399"/>
    <w:rsid w:val="00E6245C"/>
    <w:rsid w:val="00E7207B"/>
    <w:rsid w:val="00E73D6C"/>
    <w:rsid w:val="00EA0E61"/>
    <w:rsid w:val="00EA4D10"/>
    <w:rsid w:val="00ED17D7"/>
    <w:rsid w:val="00EF462C"/>
    <w:rsid w:val="00EF49B8"/>
    <w:rsid w:val="00F01434"/>
    <w:rsid w:val="00F11980"/>
    <w:rsid w:val="00F131CC"/>
    <w:rsid w:val="00F2245F"/>
    <w:rsid w:val="00F33AEB"/>
    <w:rsid w:val="00F370AF"/>
    <w:rsid w:val="00F45CA5"/>
    <w:rsid w:val="00F5558C"/>
    <w:rsid w:val="00F6327F"/>
    <w:rsid w:val="00F66E04"/>
    <w:rsid w:val="00F956DA"/>
    <w:rsid w:val="00F966D4"/>
    <w:rsid w:val="00FA0765"/>
    <w:rsid w:val="00FB6A33"/>
    <w:rsid w:val="00FC6483"/>
    <w:rsid w:val="00FD64B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2.jpg"/><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085597CB-DBBF-491A-823F-2F1D3002E381}"/>
</file>

<file path=customXml/itemProps2.xml><?xml version="1.0" encoding="utf-8"?>
<ds:datastoreItem xmlns:ds="http://schemas.openxmlformats.org/officeDocument/2006/customXml" ds:itemID="{E70827AD-2A5C-409F-A802-2210F305F159}"/>
</file>

<file path=customXml/itemProps3.xml><?xml version="1.0" encoding="utf-8"?>
<ds:datastoreItem xmlns:ds="http://schemas.openxmlformats.org/officeDocument/2006/customXml" ds:itemID="{4F3FB9C8-657C-49FC-99C9-11F11A82B9C9}"/>
</file>

<file path=docProps/app.xml><?xml version="1.0" encoding="utf-8"?>
<Properties xmlns="http://schemas.openxmlformats.org/officeDocument/2006/extended-properties" xmlns:vt="http://schemas.openxmlformats.org/officeDocument/2006/docPropsVTypes">
  <Template>Normal</Template>
  <TotalTime>0</TotalTime>
  <Pages>12</Pages>
  <Words>2764</Words>
  <Characters>15760</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2</cp:revision>
  <cp:lastPrinted>2021-01-30T10:29:00Z</cp:lastPrinted>
  <dcterms:created xsi:type="dcterms:W3CDTF">2024-02-11T02:32:00Z</dcterms:created>
  <dcterms:modified xsi:type="dcterms:W3CDTF">2024-02-11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